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510"/>
        <w:tblW w:w="15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390"/>
      </w:tblGrid>
      <w:tr w:rsidR="00D0263F" w:rsidRPr="00153809" w14:paraId="67A44A53" w14:textId="77777777" w:rsidTr="0060083B">
        <w:trPr>
          <w:trHeight w:val="4940"/>
        </w:trPr>
        <w:tc>
          <w:tcPr>
            <w:tcW w:w="15390" w:type="dxa"/>
          </w:tcPr>
          <w:p w14:paraId="008C9AE2" w14:textId="3357B682" w:rsidR="00D0263F" w:rsidRPr="00153809" w:rsidRDefault="00E617B1" w:rsidP="0060083B">
            <w:pPr>
              <w:spacing w:before="60"/>
              <w:jc w:val="center"/>
              <w:rPr>
                <w:rFonts w:asciiTheme="majorHAnsi" w:hAnsiTheme="majorHAnsi" w:cs="Calibri"/>
                <w:sz w:val="32"/>
                <w:szCs w:val="32"/>
              </w:rPr>
            </w:pPr>
            <w:r w:rsidRPr="00153809">
              <w:rPr>
                <w:rFonts w:asciiTheme="majorHAnsi" w:hAnsiTheme="majorHAnsi" w:cs="Calibri"/>
                <w:b/>
                <w:sz w:val="32"/>
                <w:szCs w:val="32"/>
              </w:rPr>
              <w:t xml:space="preserve"> </w:t>
            </w:r>
            <w:r w:rsidR="00D0263F" w:rsidRPr="00153809">
              <w:rPr>
                <w:rFonts w:asciiTheme="majorHAnsi" w:hAnsiTheme="majorHAnsi" w:cs="Calibri"/>
                <w:b/>
                <w:sz w:val="32"/>
                <w:szCs w:val="32"/>
                <w:lang w:val="id-ID"/>
              </w:rPr>
              <w:t xml:space="preserve">Persetujuan Untuk Berpartisipasi Dalam </w:t>
            </w:r>
            <w:proofErr w:type="spellStart"/>
            <w:r w:rsidR="00DC4338" w:rsidRPr="00153809">
              <w:rPr>
                <w:rFonts w:asciiTheme="majorHAnsi" w:hAnsiTheme="majorHAnsi" w:cs="Calibri"/>
                <w:b/>
                <w:sz w:val="32"/>
                <w:szCs w:val="32"/>
              </w:rPr>
              <w:t>Survei</w:t>
            </w:r>
            <w:proofErr w:type="spellEnd"/>
            <w:r w:rsidR="00DC4338" w:rsidRPr="00153809">
              <w:rPr>
                <w:rFonts w:asciiTheme="majorHAnsi" w:hAnsiTheme="majorHAnsi" w:cs="Calibri"/>
                <w:b/>
                <w:sz w:val="32"/>
                <w:szCs w:val="32"/>
              </w:rPr>
              <w:t xml:space="preserve"> </w:t>
            </w:r>
            <w:proofErr w:type="spellStart"/>
            <w:r w:rsidR="00153809">
              <w:rPr>
                <w:rFonts w:asciiTheme="majorHAnsi" w:hAnsiTheme="majorHAnsi" w:cs="Calibri"/>
                <w:b/>
                <w:sz w:val="32"/>
                <w:szCs w:val="32"/>
              </w:rPr>
              <w:t>Kondisi</w:t>
            </w:r>
            <w:proofErr w:type="spellEnd"/>
            <w:r w:rsidR="00153809">
              <w:rPr>
                <w:rFonts w:asciiTheme="majorHAnsi" w:hAnsiTheme="majorHAnsi" w:cs="Calibri"/>
                <w:b/>
                <w:sz w:val="32"/>
                <w:szCs w:val="32"/>
              </w:rPr>
              <w:t xml:space="preserve"> </w:t>
            </w:r>
            <w:proofErr w:type="spellStart"/>
            <w:r w:rsidR="00153809">
              <w:rPr>
                <w:rFonts w:asciiTheme="majorHAnsi" w:hAnsiTheme="majorHAnsi" w:cs="Calibri"/>
                <w:b/>
                <w:sz w:val="32"/>
                <w:szCs w:val="32"/>
              </w:rPr>
              <w:t>Sosial</w:t>
            </w:r>
            <w:proofErr w:type="spellEnd"/>
            <w:r w:rsidR="00153809">
              <w:rPr>
                <w:rFonts w:asciiTheme="majorHAnsi" w:hAnsiTheme="majorHAnsi" w:cs="Calibri"/>
                <w:b/>
                <w:sz w:val="32"/>
                <w:szCs w:val="32"/>
              </w:rPr>
              <w:t xml:space="preserve"> </w:t>
            </w:r>
            <w:proofErr w:type="spellStart"/>
            <w:r w:rsidR="00153809">
              <w:rPr>
                <w:rFonts w:asciiTheme="majorHAnsi" w:hAnsiTheme="majorHAnsi" w:cs="Calibri"/>
                <w:b/>
                <w:sz w:val="32"/>
                <w:szCs w:val="32"/>
              </w:rPr>
              <w:t>Ekonomi</w:t>
            </w:r>
            <w:proofErr w:type="spellEnd"/>
            <w:r w:rsidR="00153809">
              <w:rPr>
                <w:rFonts w:asciiTheme="majorHAnsi" w:hAnsiTheme="majorHAnsi" w:cs="Calibri"/>
                <w:b/>
                <w:sz w:val="32"/>
                <w:szCs w:val="32"/>
              </w:rPr>
              <w:t xml:space="preserve"> 201</w:t>
            </w:r>
            <w:r w:rsidR="00E0015B">
              <w:rPr>
                <w:rFonts w:asciiTheme="majorHAnsi" w:hAnsiTheme="majorHAnsi" w:cs="Calibri"/>
                <w:b/>
                <w:sz w:val="32"/>
                <w:szCs w:val="32"/>
              </w:rPr>
              <w:t>8</w:t>
            </w:r>
          </w:p>
          <w:p w14:paraId="2D1E915E" w14:textId="77777777" w:rsidR="00D0263F" w:rsidRPr="00153809" w:rsidRDefault="00D0263F" w:rsidP="0060083B">
            <w:pPr>
              <w:jc w:val="center"/>
              <w:rPr>
                <w:rFonts w:asciiTheme="majorHAnsi" w:hAnsiTheme="majorHAnsi" w:cs="Calibri"/>
                <w:szCs w:val="20"/>
                <w:lang w:val="id-ID"/>
              </w:rPr>
            </w:pPr>
          </w:p>
          <w:p w14:paraId="08BB7EA5" w14:textId="77777777" w:rsidR="00D0263F" w:rsidRPr="00153809" w:rsidRDefault="00153809" w:rsidP="0060083B">
            <w:pPr>
              <w:jc w:val="center"/>
              <w:rPr>
                <w:rFonts w:asciiTheme="majorHAnsi" w:hAnsiTheme="majorHAnsi" w:cs="Calibri"/>
                <w:b/>
                <w:i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Catatan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: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responden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adalah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orang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dewasa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(15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tahun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ke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atas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) yang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merupakan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anggota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rumah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tangga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ybs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atau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bisa</w:t>
            </w:r>
            <w:proofErr w:type="spellEnd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="Calibri"/>
                <w:b/>
                <w:i/>
                <w:sz w:val="24"/>
                <w:szCs w:val="24"/>
              </w:rPr>
              <w:t>mewakili</w:t>
            </w:r>
            <w:proofErr w:type="spellEnd"/>
          </w:p>
          <w:p w14:paraId="1BF64777" w14:textId="77777777" w:rsidR="00D0263F" w:rsidRPr="00153809" w:rsidRDefault="00D0263F" w:rsidP="0060083B">
            <w:pPr>
              <w:pStyle w:val="HTMLPreformatted"/>
              <w:rPr>
                <w:rFonts w:asciiTheme="majorHAnsi" w:hAnsiTheme="majorHAnsi" w:cs="Calibri"/>
                <w:lang w:val="id-ID"/>
              </w:rPr>
            </w:pPr>
          </w:p>
          <w:p w14:paraId="52204EF3" w14:textId="77777777" w:rsidR="00D0263F" w:rsidRPr="00153809" w:rsidRDefault="00D0263F" w:rsidP="0060083B">
            <w:pPr>
              <w:pStyle w:val="HTMLPreformatted"/>
              <w:rPr>
                <w:rFonts w:asciiTheme="majorHAnsi" w:hAnsiTheme="majorHAnsi" w:cs="Calibri"/>
                <w:sz w:val="22"/>
                <w:szCs w:val="22"/>
                <w:lang w:val="id-ID"/>
              </w:rPr>
            </w:pP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>Nama saya ______</w:t>
            </w:r>
            <w:r w:rsidR="00B9671B"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>______________________________,</w:t>
            </w:r>
            <w:r w:rsidR="00B9671B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dan saya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adalah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mahasiswa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Fakultas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Ekonomi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Universitas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Indonesia yang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sedang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melakukan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penelitian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untuk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keperluan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tugas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kuliah</w:t>
            </w:r>
            <w:proofErr w:type="spellEnd"/>
            <w:r w:rsidR="00153809" w:rsidRPr="00153809">
              <w:rPr>
                <w:rFonts w:asciiTheme="majorHAnsi" w:hAnsiTheme="majorHAnsi" w:cs="Calibri"/>
                <w:sz w:val="22"/>
                <w:szCs w:val="22"/>
              </w:rPr>
              <w:t>.</w:t>
            </w:r>
            <w:r w:rsidR="0060083B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Terkait dengan </w:t>
            </w:r>
            <w:proofErr w:type="spellStart"/>
            <w:r w:rsidR="00DC4338" w:rsidRPr="00153809">
              <w:rPr>
                <w:rFonts w:asciiTheme="majorHAnsi" w:hAnsiTheme="majorHAnsi" w:cs="Calibri"/>
                <w:sz w:val="22"/>
                <w:szCs w:val="22"/>
              </w:rPr>
              <w:t>survei</w:t>
            </w:r>
            <w:proofErr w:type="spellEnd"/>
            <w:r w:rsidR="00DC4338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DC4338" w:rsidRPr="00153809">
              <w:rPr>
                <w:rFonts w:asciiTheme="majorHAnsi" w:hAnsiTheme="majorHAnsi" w:cs="Calibri"/>
                <w:sz w:val="22"/>
                <w:szCs w:val="22"/>
              </w:rPr>
              <w:t>ini</w:t>
            </w:r>
            <w:proofErr w:type="spellEnd"/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>, kami ingin me</w:t>
            </w:r>
            <w:r w:rsidR="00153809"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lakukan wawancara dengan I/B/S. </w:t>
            </w: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Wawancara ini tidak wajib, dan kalau kita melanjutkan wawancara, I/B/S tidak diwajibkan/diharuskan untuk menjawab setiap pertanyaan yang kami berikan.  Semua jawaban I/B/S akan digunakan untuk tujuan penelitian saja, dan akan dijaga kerahasiaannya. Nama dan jawaban I/B/S tidak akan kami berikan ke siapapun. </w:t>
            </w:r>
          </w:p>
          <w:p w14:paraId="3C8190A3" w14:textId="77777777" w:rsidR="00D0263F" w:rsidRPr="00153809" w:rsidRDefault="00D0263F" w:rsidP="0060083B">
            <w:pPr>
              <w:pStyle w:val="HTMLPreformatted"/>
              <w:rPr>
                <w:rFonts w:asciiTheme="majorHAnsi" w:hAnsiTheme="majorHAnsi" w:cs="Calibri"/>
                <w:sz w:val="22"/>
                <w:szCs w:val="22"/>
                <w:lang w:val="id-ID"/>
              </w:rPr>
            </w:pPr>
          </w:p>
          <w:p w14:paraId="5196A2F7" w14:textId="77777777" w:rsidR="00D0263F" w:rsidRPr="00153809" w:rsidRDefault="00D0263F" w:rsidP="0060083B">
            <w:pPr>
              <w:pStyle w:val="HTMLPreformatted"/>
              <w:rPr>
                <w:rFonts w:asciiTheme="majorHAnsi" w:hAnsiTheme="majorHAnsi" w:cs="Calibri"/>
                <w:sz w:val="22"/>
                <w:szCs w:val="22"/>
                <w:lang w:val="id-ID"/>
              </w:rPr>
            </w:pP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>Wawancara ini akan memakan</w:t>
            </w:r>
            <w:r w:rsidR="00DC4338"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 waktu selama kurang lebih</w:t>
            </w:r>
            <w:r w:rsidR="00DC4338" w:rsidRPr="00153809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proofErr w:type="spellStart"/>
            <w:r w:rsidR="0060083B">
              <w:rPr>
                <w:rFonts w:asciiTheme="majorHAnsi" w:hAnsiTheme="majorHAnsi" w:cs="Calibri"/>
                <w:sz w:val="22"/>
                <w:szCs w:val="22"/>
              </w:rPr>
              <w:t>limabelas</w:t>
            </w:r>
            <w:proofErr w:type="spellEnd"/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 </w:t>
            </w:r>
            <w:proofErr w:type="spellStart"/>
            <w:r w:rsidR="0060083B">
              <w:rPr>
                <w:rFonts w:asciiTheme="majorHAnsi" w:hAnsiTheme="majorHAnsi" w:cs="Calibri"/>
                <w:sz w:val="22"/>
                <w:szCs w:val="22"/>
              </w:rPr>
              <w:t>menit</w:t>
            </w:r>
            <w:proofErr w:type="spellEnd"/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. Untuk itu, kami mohon maaf karena akan menyita sebagian waktu I/B/S. </w:t>
            </w:r>
            <w:r w:rsidR="00DC4338" w:rsidRPr="00153809">
              <w:rPr>
                <w:rFonts w:asciiTheme="majorHAnsi" w:hAnsiTheme="majorHAnsi" w:cs="Calibri"/>
                <w:sz w:val="22"/>
                <w:szCs w:val="22"/>
              </w:rPr>
              <w:t>H</w:t>
            </w: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asil dari studi ini akan </w:t>
            </w:r>
            <w:r w:rsidR="0031798F"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 xml:space="preserve">dimanfaatkan untuk meningkatkan </w:t>
            </w: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>penelitian di seluruh Indonesia.</w:t>
            </w:r>
            <w:r w:rsidR="0060083B">
              <w:rPr>
                <w:rFonts w:asciiTheme="majorHAnsi" w:hAnsiTheme="majorHAnsi" w:cs="Calibri"/>
                <w:sz w:val="22"/>
                <w:szCs w:val="22"/>
              </w:rPr>
              <w:t xml:space="preserve"> </w:t>
            </w:r>
            <w:r w:rsidRPr="00153809">
              <w:rPr>
                <w:rFonts w:asciiTheme="majorHAnsi" w:hAnsiTheme="majorHAnsi" w:cs="Calibri"/>
                <w:sz w:val="22"/>
                <w:szCs w:val="22"/>
                <w:lang w:val="id-ID"/>
              </w:rPr>
              <w:t>Apakah I/B/S memahami penjelasan ini? Jika ya, apakah kami boleh melanjutkan wawancara ini?</w:t>
            </w:r>
          </w:p>
          <w:p w14:paraId="1AF6D133" w14:textId="77777777" w:rsidR="00D0263F" w:rsidRPr="00153809" w:rsidRDefault="00D0263F" w:rsidP="0060083B">
            <w:pPr>
              <w:pStyle w:val="HTMLPreformatted"/>
              <w:rPr>
                <w:rFonts w:asciiTheme="majorHAnsi" w:hAnsiTheme="majorHAnsi" w:cs="Calibri"/>
                <w:lang w:val="id-ID"/>
              </w:rPr>
            </w:pPr>
          </w:p>
          <w:p w14:paraId="09C4417C" w14:textId="77777777" w:rsidR="00D0263F" w:rsidRPr="00153809" w:rsidRDefault="00D0263F" w:rsidP="0060083B">
            <w:pPr>
              <w:rPr>
                <w:rFonts w:asciiTheme="majorHAnsi" w:hAnsiTheme="majorHAnsi"/>
                <w:szCs w:val="20"/>
                <w:lang w:val="id-ID"/>
              </w:rPr>
            </w:pPr>
          </w:p>
          <w:p w14:paraId="4910EF1D" w14:textId="77777777" w:rsidR="0060083B" w:rsidRDefault="00D0263F" w:rsidP="0060083B">
            <w:pPr>
              <w:rPr>
                <w:rFonts w:asciiTheme="majorHAnsi" w:hAnsiTheme="majorHAnsi" w:cs="Calibri"/>
                <w:szCs w:val="20"/>
              </w:rPr>
            </w:pPr>
            <w:r w:rsidRPr="00153809">
              <w:rPr>
                <w:rFonts w:asciiTheme="majorHAnsi" w:hAnsiTheme="majorHAnsi" w:cs="Calibri"/>
                <w:szCs w:val="20"/>
                <w:lang w:val="id-ID"/>
              </w:rPr>
              <w:t xml:space="preserve">Saya mengerti prosedur yang dijelaskan diatas. </w:t>
            </w:r>
            <w:r w:rsidR="0060083B">
              <w:rPr>
                <w:rFonts w:asciiTheme="majorHAnsi" w:hAnsiTheme="majorHAnsi" w:cs="Calibri"/>
                <w:szCs w:val="20"/>
              </w:rPr>
              <w:t>Saya s</w:t>
            </w:r>
            <w:r w:rsidRPr="00153809">
              <w:rPr>
                <w:rFonts w:asciiTheme="majorHAnsi" w:hAnsiTheme="majorHAnsi" w:cs="Calibri"/>
                <w:szCs w:val="20"/>
                <w:lang w:val="id-ID"/>
              </w:rPr>
              <w:t xml:space="preserve">etuju untuk terlibat dalam penelitian ini. </w:t>
            </w:r>
            <w:r w:rsidR="0060083B">
              <w:rPr>
                <w:rFonts w:asciiTheme="majorHAnsi" w:hAnsiTheme="majorHAnsi" w:cs="Calibri"/>
                <w:szCs w:val="20"/>
              </w:rPr>
              <w:t xml:space="preserve">  </w:t>
            </w:r>
            <w:r w:rsidRPr="00153809">
              <w:rPr>
                <w:rFonts w:asciiTheme="majorHAnsi" w:hAnsiTheme="majorHAnsi" w:cs="Calibri"/>
                <w:szCs w:val="20"/>
                <w:lang w:val="id-ID"/>
              </w:rPr>
              <w:t xml:space="preserve">________________________________________ </w:t>
            </w:r>
            <w:r w:rsidR="00B9671B" w:rsidRPr="00153809">
              <w:rPr>
                <w:rFonts w:asciiTheme="majorHAnsi" w:hAnsiTheme="majorHAnsi" w:cs="Calibri"/>
                <w:szCs w:val="20"/>
              </w:rPr>
              <w:t xml:space="preserve"> </w:t>
            </w:r>
            <w:r w:rsidR="0057410E" w:rsidRPr="00153809">
              <w:rPr>
                <w:rFonts w:asciiTheme="majorHAnsi" w:hAnsiTheme="majorHAnsi" w:cs="Calibri"/>
                <w:szCs w:val="20"/>
              </w:rPr>
              <w:t xml:space="preserve"> </w:t>
            </w:r>
            <w:r w:rsidR="0060083B">
              <w:rPr>
                <w:rFonts w:asciiTheme="majorHAnsi" w:hAnsiTheme="majorHAnsi" w:cs="Calibri"/>
                <w:szCs w:val="20"/>
              </w:rPr>
              <w:t>(</w:t>
            </w:r>
            <w:proofErr w:type="spellStart"/>
            <w:r w:rsidR="0060083B">
              <w:rPr>
                <w:rFonts w:asciiTheme="majorHAnsi" w:hAnsiTheme="majorHAnsi" w:cs="Calibri"/>
                <w:szCs w:val="20"/>
              </w:rPr>
              <w:t>Tanda</w:t>
            </w:r>
            <w:proofErr w:type="spellEnd"/>
            <w:r w:rsidR="0060083B">
              <w:rPr>
                <w:rFonts w:asciiTheme="majorHAnsi" w:hAnsiTheme="majorHAnsi" w:cs="Calibri"/>
                <w:szCs w:val="20"/>
              </w:rPr>
              <w:t xml:space="preserve"> </w:t>
            </w:r>
            <w:proofErr w:type="spellStart"/>
            <w:r w:rsidR="0060083B">
              <w:rPr>
                <w:rFonts w:asciiTheme="majorHAnsi" w:hAnsiTheme="majorHAnsi" w:cs="Calibri"/>
                <w:szCs w:val="20"/>
              </w:rPr>
              <w:t>tangan</w:t>
            </w:r>
            <w:proofErr w:type="spellEnd"/>
            <w:r w:rsidR="0060083B">
              <w:rPr>
                <w:rFonts w:asciiTheme="majorHAnsi" w:hAnsiTheme="majorHAnsi" w:cs="Calibri"/>
                <w:szCs w:val="20"/>
              </w:rPr>
              <w:t xml:space="preserve"> </w:t>
            </w:r>
            <w:proofErr w:type="spellStart"/>
            <w:r w:rsidR="0060083B">
              <w:rPr>
                <w:rFonts w:asciiTheme="majorHAnsi" w:hAnsiTheme="majorHAnsi" w:cs="Calibri"/>
                <w:szCs w:val="20"/>
              </w:rPr>
              <w:t>responden</w:t>
            </w:r>
            <w:proofErr w:type="spellEnd"/>
            <w:r w:rsidR="0060083B">
              <w:rPr>
                <w:rFonts w:asciiTheme="majorHAnsi" w:hAnsiTheme="majorHAnsi" w:cs="Calibri"/>
                <w:szCs w:val="20"/>
              </w:rPr>
              <w:t>)</w:t>
            </w:r>
          </w:p>
          <w:p w14:paraId="29B206CD" w14:textId="77777777" w:rsidR="00D0263F" w:rsidRPr="0060083B" w:rsidRDefault="0060083B" w:rsidP="0060083B">
            <w:pPr>
              <w:rPr>
                <w:rFonts w:asciiTheme="majorHAnsi" w:hAnsiTheme="majorHAnsi" w:cs="Calibri"/>
                <w:szCs w:val="20"/>
                <w:lang w:val="id-ID"/>
              </w:rPr>
            </w:pPr>
            <w:proofErr w:type="spellStart"/>
            <w:r>
              <w:rPr>
                <w:rFonts w:asciiTheme="majorHAnsi" w:hAnsiTheme="majorHAnsi" w:cs="Calibri"/>
                <w:szCs w:val="20"/>
              </w:rPr>
              <w:t>Atau</w:t>
            </w:r>
            <w:proofErr w:type="spellEnd"/>
            <w:r>
              <w:rPr>
                <w:rFonts w:asciiTheme="majorHAnsi" w:hAnsiTheme="majorHAnsi" w:cs="Calibri"/>
                <w:szCs w:val="20"/>
              </w:rPr>
              <w:t xml:space="preserve">: </w:t>
            </w:r>
            <w:r w:rsidR="00D0263F" w:rsidRPr="00153809">
              <w:rPr>
                <w:rFonts w:asciiTheme="majorHAnsi" w:hAnsiTheme="majorHAnsi" w:cs="Calibri"/>
                <w:szCs w:val="20"/>
                <w:lang w:val="id-ID"/>
              </w:rPr>
              <w:t xml:space="preserve">Persetujuan </w:t>
            </w:r>
            <w:proofErr w:type="spellStart"/>
            <w:r w:rsidR="00F071A8" w:rsidRPr="00153809">
              <w:rPr>
                <w:rFonts w:asciiTheme="majorHAnsi" w:hAnsiTheme="majorHAnsi" w:cs="Calibri"/>
                <w:szCs w:val="20"/>
              </w:rPr>
              <w:t>Lisan</w:t>
            </w:r>
            <w:proofErr w:type="spellEnd"/>
            <w:r w:rsidR="0057410E" w:rsidRPr="00153809">
              <w:rPr>
                <w:rFonts w:asciiTheme="majorHAnsi" w:hAnsiTheme="majorHAnsi" w:cs="Calibri"/>
                <w:szCs w:val="20"/>
                <w:lang w:val="id-ID"/>
              </w:rPr>
              <w:t xml:space="preserve">    </w:t>
            </w:r>
            <w:r w:rsidR="0057410E" w:rsidRPr="00153809">
              <w:rPr>
                <w:rFonts w:asciiTheme="majorHAnsi" w:hAnsiTheme="majorHAnsi" w:cs="Calibri"/>
                <w:szCs w:val="20"/>
              </w:rPr>
              <w:t xml:space="preserve">       </w:t>
            </w:r>
            <w:r w:rsidR="0057410E" w:rsidRPr="00153809">
              <w:rPr>
                <w:rFonts w:asciiTheme="majorHAnsi" w:hAnsiTheme="majorHAnsi" w:cs="Calibri"/>
                <w:szCs w:val="20"/>
                <w:lang w:val="id-ID"/>
              </w:rPr>
              <w:t xml:space="preserve">1. Ya        </w:t>
            </w:r>
            <w:r w:rsidR="0057410E" w:rsidRPr="00153809">
              <w:rPr>
                <w:rFonts w:asciiTheme="majorHAnsi" w:hAnsiTheme="majorHAnsi" w:cs="Calibri"/>
                <w:szCs w:val="20"/>
              </w:rPr>
              <w:t xml:space="preserve">      3</w:t>
            </w:r>
            <w:r w:rsidR="00D0263F" w:rsidRPr="00153809">
              <w:rPr>
                <w:rFonts w:asciiTheme="majorHAnsi" w:hAnsiTheme="majorHAnsi" w:cs="Calibri"/>
                <w:szCs w:val="20"/>
                <w:lang w:val="id-ID"/>
              </w:rPr>
              <w:t>. Tidak    (lingkari jawaban yang sesuai)</w:t>
            </w:r>
            <w:r>
              <w:rPr>
                <w:rFonts w:asciiTheme="majorHAnsi" w:hAnsiTheme="majorHAnsi" w:cs="Calibri"/>
                <w:szCs w:val="20"/>
              </w:rPr>
              <w:t xml:space="preserve">  </w:t>
            </w:r>
          </w:p>
          <w:p w14:paraId="2DBBA317" w14:textId="77777777" w:rsidR="00DC4338" w:rsidRPr="00153809" w:rsidRDefault="00DC4338" w:rsidP="0060083B">
            <w:pPr>
              <w:tabs>
                <w:tab w:val="center" w:pos="1980"/>
              </w:tabs>
              <w:rPr>
                <w:rFonts w:asciiTheme="majorHAnsi" w:hAnsiTheme="majorHAnsi" w:cs="Calibri"/>
                <w:szCs w:val="20"/>
              </w:rPr>
            </w:pPr>
          </w:p>
          <w:p w14:paraId="126C812D" w14:textId="77777777" w:rsidR="00D0263F" w:rsidRPr="0060083B" w:rsidRDefault="0060083B" w:rsidP="0060083B">
            <w:pPr>
              <w:tabs>
                <w:tab w:val="center" w:pos="1980"/>
                <w:tab w:val="center" w:pos="7380"/>
              </w:tabs>
              <w:rPr>
                <w:rFonts w:asciiTheme="majorHAnsi" w:hAnsiTheme="majorHAnsi"/>
                <w:szCs w:val="20"/>
              </w:rPr>
            </w:pPr>
            <w:r>
              <w:rPr>
                <w:rFonts w:asciiTheme="majorHAnsi" w:hAnsiTheme="majorHAnsi" w:cs="Calibri"/>
                <w:szCs w:val="20"/>
              </w:rPr>
              <w:t xml:space="preserve">Nama </w:t>
            </w:r>
            <w:proofErr w:type="spellStart"/>
            <w:r>
              <w:rPr>
                <w:rFonts w:asciiTheme="majorHAnsi" w:hAnsiTheme="majorHAnsi" w:cs="Calibri"/>
                <w:szCs w:val="20"/>
              </w:rPr>
              <w:t>pewawancara</w:t>
            </w:r>
            <w:proofErr w:type="spellEnd"/>
            <w:r>
              <w:rPr>
                <w:rFonts w:asciiTheme="majorHAnsi" w:hAnsiTheme="majorHAnsi" w:cs="Calibri"/>
                <w:szCs w:val="20"/>
              </w:rPr>
              <w:t>:</w:t>
            </w:r>
          </w:p>
        </w:tc>
      </w:tr>
    </w:tbl>
    <w:tbl>
      <w:tblPr>
        <w:tblpPr w:leftFromText="180" w:rightFromText="180" w:vertAnchor="text" w:horzAnchor="margin" w:tblpY="6511"/>
        <w:tblW w:w="15502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3874"/>
        <w:gridCol w:w="3875"/>
        <w:gridCol w:w="3876"/>
        <w:gridCol w:w="3877"/>
      </w:tblGrid>
      <w:tr w:rsidR="0060083B" w:rsidRPr="00153809" w14:paraId="4FFDD18E" w14:textId="77777777" w:rsidTr="0060083B">
        <w:trPr>
          <w:trHeight w:val="469"/>
        </w:trPr>
        <w:tc>
          <w:tcPr>
            <w:tcW w:w="7749" w:type="dxa"/>
            <w:gridSpan w:val="2"/>
            <w:shd w:val="pct5" w:color="auto" w:fill="auto"/>
            <w:vAlign w:val="center"/>
          </w:tcPr>
          <w:p w14:paraId="24C44E16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01.   Waktu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wawancara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  <w:lang w:val="id-ID"/>
              </w:rPr>
              <w:t>: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ab/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Tanggal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  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ab/>
              <w:t xml:space="preserve">            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Bulan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ab/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Tahun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  </w:t>
            </w:r>
          </w:p>
        </w:tc>
        <w:tc>
          <w:tcPr>
            <w:tcW w:w="7753" w:type="dxa"/>
            <w:gridSpan w:val="2"/>
            <w:shd w:val="pct5" w:color="auto" w:fill="auto"/>
            <w:vAlign w:val="center"/>
          </w:tcPr>
          <w:p w14:paraId="19F4661B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02.   Jam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mulai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  <w:lang w:val="id-ID"/>
              </w:rPr>
              <w:t xml:space="preserve"> pukul: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ab/>
              <w:t>____ : ____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ab/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Selesai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  <w:lang w:val="id-ID"/>
              </w:rPr>
              <w:t xml:space="preserve"> pukul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ab/>
            </w:r>
            <w:r w:rsidRPr="00153809">
              <w:rPr>
                <w:rFonts w:asciiTheme="majorHAnsi" w:hAnsiTheme="majorHAnsi"/>
                <w:sz w:val="20"/>
                <w:szCs w:val="20"/>
                <w:lang w:val="id-ID"/>
              </w:rPr>
              <w:t xml:space="preserve"> 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>____ : ____</w:t>
            </w:r>
          </w:p>
        </w:tc>
      </w:tr>
      <w:tr w:rsidR="0060083B" w:rsidRPr="00153809" w14:paraId="51522412" w14:textId="77777777" w:rsidTr="0060083B">
        <w:trPr>
          <w:trHeight w:val="656"/>
        </w:trPr>
        <w:tc>
          <w:tcPr>
            <w:tcW w:w="3874" w:type="dxa"/>
            <w:shd w:val="pct5" w:color="auto" w:fill="auto"/>
          </w:tcPr>
          <w:p w14:paraId="575D13D2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03.  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Propinsi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28CE33F6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875" w:type="dxa"/>
            <w:shd w:val="pct5" w:color="auto" w:fill="auto"/>
          </w:tcPr>
          <w:p w14:paraId="09AC2196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 w:rsidRPr="00153809">
              <w:rPr>
                <w:rFonts w:asciiTheme="majorHAnsi" w:hAnsiTheme="majorHAnsi"/>
                <w:sz w:val="20"/>
                <w:szCs w:val="20"/>
              </w:rPr>
              <w:t xml:space="preserve">A04. 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Kab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/Kota </w:t>
            </w:r>
          </w:p>
          <w:p w14:paraId="2B913A54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876" w:type="dxa"/>
            <w:shd w:val="pct5" w:color="auto" w:fill="auto"/>
          </w:tcPr>
          <w:p w14:paraId="7D778340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05.  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Kecamatan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14:paraId="6CF32D2D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877" w:type="dxa"/>
            <w:shd w:val="pct5" w:color="auto" w:fill="auto"/>
          </w:tcPr>
          <w:p w14:paraId="48190C29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>06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Desa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>/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Kelurahan</w:t>
            </w:r>
            <w:proofErr w:type="spellEnd"/>
          </w:p>
          <w:p w14:paraId="03F461A2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60083B" w:rsidRPr="00153809" w14:paraId="4D345DB6" w14:textId="77777777" w:rsidTr="0060083B">
        <w:trPr>
          <w:trHeight w:val="649"/>
        </w:trPr>
        <w:tc>
          <w:tcPr>
            <w:tcW w:w="3874" w:type="dxa"/>
            <w:tcBorders>
              <w:bottom w:val="single" w:sz="4" w:space="0" w:color="BFBFBF"/>
            </w:tcBorders>
            <w:shd w:val="pct5" w:color="auto" w:fill="auto"/>
          </w:tcPr>
          <w:p w14:paraId="573EA46C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07.   Nama </w:t>
            </w: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responden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: </w:t>
            </w:r>
          </w:p>
        </w:tc>
        <w:tc>
          <w:tcPr>
            <w:tcW w:w="3875" w:type="dxa"/>
            <w:tcBorders>
              <w:bottom w:val="single" w:sz="4" w:space="0" w:color="BFBFBF"/>
            </w:tcBorders>
            <w:shd w:val="pct5" w:color="auto" w:fill="auto"/>
          </w:tcPr>
          <w:p w14:paraId="1936B3EE" w14:textId="77777777" w:rsidR="0060083B" w:rsidRDefault="0060083B" w:rsidP="0060083B">
            <w:pPr>
              <w:rPr>
                <w:rFonts w:asciiTheme="majorHAnsi" w:hAnsiTheme="majorHAnsi"/>
                <w:sz w:val="20"/>
                <w:szCs w:val="20"/>
              </w:rPr>
            </w:pPr>
            <w:r w:rsidRPr="00153809">
              <w:rPr>
                <w:rFonts w:asciiTheme="majorHAnsi" w:hAnsiTheme="majorHAnsi"/>
                <w:sz w:val="20"/>
                <w:szCs w:val="20"/>
              </w:rPr>
              <w:t xml:space="preserve">A08.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Jenis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kelamin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responden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>:</w:t>
            </w:r>
          </w:p>
          <w:p w14:paraId="62A16C21" w14:textId="77777777" w:rsidR="0060083B" w:rsidRDefault="0060083B" w:rsidP="00AB32FB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Laki-laki</w:t>
            </w:r>
            <w:proofErr w:type="spellEnd"/>
          </w:p>
          <w:p w14:paraId="65BE1071" w14:textId="77777777" w:rsidR="0060083B" w:rsidRPr="00153809" w:rsidRDefault="0060083B" w:rsidP="00AB32FB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Perempuan</w:t>
            </w:r>
            <w:proofErr w:type="spellEnd"/>
          </w:p>
        </w:tc>
        <w:tc>
          <w:tcPr>
            <w:tcW w:w="3876" w:type="dxa"/>
            <w:shd w:val="pct5" w:color="auto" w:fill="auto"/>
          </w:tcPr>
          <w:p w14:paraId="4789B2D1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>0</w:t>
            </w:r>
            <w:r>
              <w:rPr>
                <w:rFonts w:asciiTheme="majorHAnsi" w:hAnsiTheme="majorHAnsi"/>
                <w:sz w:val="20"/>
                <w:szCs w:val="20"/>
              </w:rPr>
              <w:t>9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.  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Nama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Kepala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Rumah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Tangga</w:t>
            </w:r>
            <w:proofErr w:type="spellEnd"/>
            <w:r w:rsidRPr="00153809">
              <w:rPr>
                <w:rFonts w:asciiTheme="majorHAnsi" w:hAnsiTheme="majorHAnsi"/>
                <w:sz w:val="20"/>
                <w:szCs w:val="20"/>
              </w:rPr>
              <w:t xml:space="preserve">: </w:t>
            </w:r>
          </w:p>
          <w:p w14:paraId="089DC7C2" w14:textId="77777777" w:rsidR="0060083B" w:rsidRPr="00153809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877" w:type="dxa"/>
            <w:shd w:val="pct5" w:color="auto" w:fill="auto"/>
          </w:tcPr>
          <w:p w14:paraId="28050A10" w14:textId="77777777" w:rsidR="0060083B" w:rsidRDefault="0060083B" w:rsidP="0060083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10</w:t>
            </w:r>
            <w:r w:rsidRPr="00153809">
              <w:rPr>
                <w:rFonts w:asciiTheme="majorHAnsi" w:hAnsiTheme="majorHAnsi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Jenis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kelamin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Kepala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Rumah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 w:val="20"/>
                <w:szCs w:val="20"/>
              </w:rPr>
              <w:t>Tangga</w:t>
            </w:r>
            <w:proofErr w:type="spellEnd"/>
            <w:r>
              <w:rPr>
                <w:rFonts w:asciiTheme="majorHAnsi" w:hAnsiTheme="majorHAnsi"/>
                <w:sz w:val="20"/>
                <w:szCs w:val="20"/>
              </w:rPr>
              <w:t>:</w:t>
            </w:r>
          </w:p>
          <w:p w14:paraId="645FBE35" w14:textId="77777777" w:rsidR="0060083B" w:rsidRPr="00153809" w:rsidRDefault="0060083B" w:rsidP="00AB32FB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Laki-laki</w:t>
            </w:r>
            <w:proofErr w:type="spellEnd"/>
          </w:p>
          <w:p w14:paraId="4810F283" w14:textId="77777777" w:rsidR="0060083B" w:rsidRPr="00153809" w:rsidRDefault="0060083B" w:rsidP="00AB32FB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/>
                <w:sz w:val="20"/>
                <w:szCs w:val="20"/>
              </w:rPr>
              <w:t>Perempuan</w:t>
            </w:r>
            <w:proofErr w:type="spellEnd"/>
          </w:p>
        </w:tc>
      </w:tr>
      <w:tr w:rsidR="0060083B" w:rsidRPr="00153809" w14:paraId="1797CB81" w14:textId="77777777" w:rsidTr="0060083B">
        <w:trPr>
          <w:trHeight w:val="503"/>
        </w:trPr>
        <w:tc>
          <w:tcPr>
            <w:tcW w:w="15502" w:type="dxa"/>
            <w:gridSpan w:val="4"/>
            <w:shd w:val="pct5" w:color="auto" w:fill="auto"/>
          </w:tcPr>
          <w:p w14:paraId="6CFBEBF3" w14:textId="77777777" w:rsidR="0060083B" w:rsidRDefault="0060083B" w:rsidP="0060083B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A11.  Alamat</w:t>
            </w:r>
          </w:p>
        </w:tc>
      </w:tr>
    </w:tbl>
    <w:p w14:paraId="3566E204" w14:textId="77777777" w:rsidR="0060083B" w:rsidRPr="00153809" w:rsidRDefault="0060083B" w:rsidP="0060083B">
      <w:pPr>
        <w:pStyle w:val="NoSpacing"/>
        <w:tabs>
          <w:tab w:val="left" w:pos="315"/>
          <w:tab w:val="center" w:pos="7697"/>
        </w:tabs>
        <w:rPr>
          <w:rFonts w:asciiTheme="majorHAnsi" w:hAnsiTheme="majorHAnsi"/>
          <w:b/>
          <w:color w:val="943634"/>
          <w:sz w:val="24"/>
          <w:szCs w:val="24"/>
        </w:rPr>
      </w:pPr>
      <w:r w:rsidRPr="00153809">
        <w:rPr>
          <w:rFonts w:asciiTheme="majorHAnsi" w:hAnsiTheme="majorHAnsi"/>
          <w:b/>
          <w:noProof/>
          <w:sz w:val="24"/>
          <w:szCs w:val="24"/>
        </w:rPr>
        <w:t>A00. No. Urut Rumah Tangga:</w:t>
      </w:r>
    </w:p>
    <w:p w14:paraId="46F9783D" w14:textId="77777777" w:rsidR="00D0263F" w:rsidRPr="00153809" w:rsidRDefault="00D0263F" w:rsidP="00D0263F">
      <w:pPr>
        <w:rPr>
          <w:rFonts w:asciiTheme="majorHAnsi" w:hAnsiTheme="majorHAnsi"/>
        </w:rPr>
        <w:sectPr w:rsidR="00D0263F" w:rsidRPr="00153809" w:rsidSect="006A55C5">
          <w:footerReference w:type="default" r:id="rId8"/>
          <w:pgSz w:w="16838" w:h="11899" w:orient="landscape"/>
          <w:pgMar w:top="720" w:right="720" w:bottom="720" w:left="720" w:header="720" w:footer="720" w:gutter="0"/>
          <w:cols w:space="720"/>
        </w:sectPr>
      </w:pPr>
    </w:p>
    <w:tbl>
      <w:tblPr>
        <w:tblW w:w="1549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7720"/>
        <w:gridCol w:w="2577"/>
        <w:gridCol w:w="2578"/>
        <w:gridCol w:w="2623"/>
      </w:tblGrid>
      <w:tr w:rsidR="000D6B00" w:rsidRPr="00153809" w14:paraId="71E166BA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6B868C42" w14:textId="177CEC67" w:rsidR="00153809" w:rsidRDefault="00D1644F" w:rsidP="00153809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lastRenderedPageBreak/>
              <w:t>B</w:t>
            </w:r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 xml:space="preserve">01.   </w:t>
            </w:r>
            <w:proofErr w:type="spellStart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Jumlah</w:t>
            </w:r>
            <w:proofErr w:type="spellEnd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Anggota</w:t>
            </w:r>
            <w:proofErr w:type="spellEnd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Rumah</w:t>
            </w:r>
            <w:proofErr w:type="spellEnd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Tangga</w:t>
            </w:r>
            <w:proofErr w:type="spellEnd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:</w:t>
            </w:r>
            <w:r w:rsidR="00153809">
              <w:rPr>
                <w:rFonts w:asciiTheme="majorHAnsi" w:hAnsiTheme="majorHAnsi" w:cs="Calibri"/>
                <w:sz w:val="20"/>
                <w:szCs w:val="20"/>
              </w:rPr>
              <w:t xml:space="preserve">    </w:t>
            </w:r>
          </w:p>
          <w:p w14:paraId="23BFA07C" w14:textId="77777777" w:rsidR="000D6B00" w:rsidRPr="00153809" w:rsidRDefault="000D6B00" w:rsidP="00153809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097C8D17" w14:textId="2EAF85F0" w:rsidR="00964FF0" w:rsidRDefault="00D1644F" w:rsidP="00964FF0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</w:t>
            </w:r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 xml:space="preserve">01A.   </w:t>
            </w:r>
            <w:proofErr w:type="spellStart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>Jumlah</w:t>
            </w:r>
            <w:proofErr w:type="spellEnd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>Anggota</w:t>
            </w:r>
            <w:proofErr w:type="spellEnd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>Rumah</w:t>
            </w:r>
            <w:proofErr w:type="spellEnd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>Tangga</w:t>
            </w:r>
            <w:proofErr w:type="spellEnd"/>
            <w:r w:rsidR="002971D8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2971D8" w:rsidRPr="00153809">
              <w:rPr>
                <w:rFonts w:asciiTheme="majorHAnsi" w:hAnsiTheme="majorHAnsi" w:cs="Calibri"/>
                <w:sz w:val="20"/>
                <w:szCs w:val="20"/>
              </w:rPr>
              <w:t>usia</w:t>
            </w:r>
            <w:proofErr w:type="spellEnd"/>
            <w:r w:rsidR="002971D8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>kerja</w:t>
            </w:r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>:</w:t>
            </w:r>
          </w:p>
          <w:p w14:paraId="0C84F192" w14:textId="7CC0BA2D" w:rsidR="005B7A1D" w:rsidRDefault="005B7A1D" w:rsidP="00964FF0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</w:p>
          <w:p w14:paraId="08B355E0" w14:textId="2E9D2896" w:rsidR="005B7A1D" w:rsidRDefault="00D1644F" w:rsidP="00964FF0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</w:t>
            </w:r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01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B.  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Jumlah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Anggota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Rumah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Tangga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usia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>nonkerja:</w:t>
            </w:r>
          </w:p>
          <w:p w14:paraId="2D349ADC" w14:textId="5625BC31" w:rsidR="005B7A1D" w:rsidRDefault="005B7A1D" w:rsidP="00964FF0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  <w:p w14:paraId="00B18E94" w14:textId="3B9EDA7A" w:rsidR="005B7A1D" w:rsidRPr="005B7A1D" w:rsidRDefault="00D1644F" w:rsidP="00964FF0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</w:t>
            </w:r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0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>1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C</w:t>
            </w:r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. 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 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Jumlah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Anggota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Rumah</w:t>
            </w:r>
            <w:proofErr w:type="spellEnd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Tangga</w:t>
            </w:r>
            <w:proofErr w:type="spellEnd"/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yang bekerja</w:t>
            </w:r>
            <w:r w:rsidR="005B7A1D" w:rsidRPr="00153809">
              <w:rPr>
                <w:rFonts w:asciiTheme="majorHAnsi" w:hAnsiTheme="majorHAnsi" w:cs="Calibri"/>
                <w:sz w:val="20"/>
                <w:szCs w:val="20"/>
              </w:rPr>
              <w:t>?</w:t>
            </w:r>
            <w:r w:rsidR="005B7A1D" w:rsidRPr="005B7A1D">
              <w:rPr>
                <w:rFonts w:asciiTheme="majorHAnsi" w:hAnsiTheme="majorHAnsi" w:cs="Calibri"/>
                <w:sz w:val="20"/>
                <w:szCs w:val="20"/>
              </w:rPr>
              <w:t xml:space="preserve">   </w:t>
            </w:r>
          </w:p>
          <w:p w14:paraId="0A3D6F3E" w14:textId="77777777" w:rsidR="000D6B00" w:rsidRPr="00153809" w:rsidRDefault="000D6B00" w:rsidP="00964FF0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0D6B00" w:rsidRPr="00153809" w14:paraId="4B19DDAD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164EAB7B" w14:textId="69457AD1" w:rsidR="00D1644F" w:rsidRPr="00D1644F" w:rsidRDefault="00D1644F" w:rsidP="005B7A1D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</w:t>
            </w:r>
            <w:r w:rsidR="00964FF0" w:rsidRPr="00153809">
              <w:rPr>
                <w:rFonts w:asciiTheme="majorHAnsi" w:hAnsiTheme="majorHAnsi" w:cs="Calibri"/>
                <w:sz w:val="20"/>
                <w:szCs w:val="20"/>
              </w:rPr>
              <w:t xml:space="preserve">02. 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Lama</w:t>
            </w:r>
            <w:r w:rsidR="005B7A1D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pendidikan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153809">
              <w:rPr>
                <w:rFonts w:asciiTheme="majorHAnsi" w:hAnsiTheme="majorHAnsi" w:cs="Calibri"/>
                <w:sz w:val="20"/>
                <w:szCs w:val="20"/>
              </w:rPr>
              <w:t>Anggota</w:t>
            </w:r>
            <w:proofErr w:type="spellEnd"/>
            <w:r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153809">
              <w:rPr>
                <w:rFonts w:asciiTheme="majorHAnsi" w:hAnsiTheme="majorHAnsi" w:cs="Calibri"/>
                <w:sz w:val="20"/>
                <w:szCs w:val="20"/>
              </w:rPr>
              <w:t>Rumah</w:t>
            </w:r>
            <w:proofErr w:type="spellEnd"/>
            <w:r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Pr="00153809">
              <w:rPr>
                <w:rFonts w:asciiTheme="majorHAnsi" w:hAnsiTheme="majorHAnsi" w:cs="Calibri"/>
                <w:sz w:val="20"/>
                <w:szCs w:val="20"/>
              </w:rPr>
              <w:t>Tangga</w:t>
            </w:r>
            <w:proofErr w:type="spellEnd"/>
            <w:r w:rsidR="006A6CBC">
              <w:rPr>
                <w:rFonts w:asciiTheme="majorHAnsi" w:hAnsiTheme="majorHAnsi" w:cs="Calibri"/>
                <w:sz w:val="20"/>
                <w:szCs w:val="20"/>
                <w:lang w:val="id-ID"/>
              </w:rPr>
              <w:t>:</w:t>
            </w: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429106A2" w14:textId="33CA0911" w:rsidR="00153809" w:rsidRDefault="00D1644F" w:rsidP="00153809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1.</w:t>
            </w:r>
          </w:p>
          <w:p w14:paraId="68CA9728" w14:textId="720AACF1" w:rsidR="00D1644F" w:rsidRDefault="00D1644F" w:rsidP="00153809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2.</w:t>
            </w:r>
          </w:p>
          <w:p w14:paraId="1E99982F" w14:textId="4CA943E4" w:rsidR="00D1644F" w:rsidRDefault="00D1644F" w:rsidP="00153809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3.</w:t>
            </w:r>
          </w:p>
          <w:p w14:paraId="149E71EC" w14:textId="1B1D9EAA" w:rsidR="00D1644F" w:rsidRPr="00D1644F" w:rsidRDefault="00D1644F" w:rsidP="00153809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4.</w:t>
            </w:r>
          </w:p>
          <w:p w14:paraId="50B85821" w14:textId="77777777" w:rsidR="000D6B00" w:rsidRPr="00153809" w:rsidRDefault="000D6B00" w:rsidP="00964FF0">
            <w:pPr>
              <w:pStyle w:val="ListParagraph"/>
              <w:spacing w:after="0" w:line="240" w:lineRule="auto"/>
              <w:ind w:left="36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</w:p>
        </w:tc>
      </w:tr>
      <w:tr w:rsidR="006A6CBC" w:rsidRPr="00153809" w14:paraId="69791A85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170637DA" w14:textId="3D3B8959" w:rsidR="006A6CBC" w:rsidRDefault="006A6CBC" w:rsidP="005B7A1D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03</w:t>
            </w:r>
            <w:r w:rsidRPr="00153809">
              <w:rPr>
                <w:rFonts w:asciiTheme="majorHAnsi" w:hAnsiTheme="majorHAnsi" w:cs="Calibri"/>
                <w:sz w:val="20"/>
                <w:szCs w:val="20"/>
              </w:rPr>
              <w:t xml:space="preserve">.    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Jumlah pengeluaran Rumah Tangga</w:t>
            </w:r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(sekarang) per hari satu Rumah Tangga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:</w:t>
            </w:r>
          </w:p>
          <w:p w14:paraId="69E6CF18" w14:textId="77777777" w:rsidR="006A6CBC" w:rsidRDefault="006A6CBC" w:rsidP="005B7A1D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  <w:p w14:paraId="19C0DBA0" w14:textId="6499588C" w:rsidR="006A6CBC" w:rsidRDefault="006A6CBC" w:rsidP="005B7A1D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1096B70F" w14:textId="77777777" w:rsidR="006A6CBC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6A6CBC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B03A. 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Apakah </w:t>
            </w:r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>t</w:t>
            </w:r>
            <w:bookmarkStart w:id="0" w:name="_GoBack"/>
            <w:bookmarkEnd w:id="0"/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>erjadi perubahan pengeluaran 5 tahun kebelakang:</w:t>
            </w:r>
          </w:p>
          <w:p w14:paraId="64342DCA" w14:textId="77777777" w:rsidR="00B13A98" w:rsidRDefault="00B13A98" w:rsidP="00B13A98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Peningkatan</w:t>
            </w:r>
          </w:p>
          <w:p w14:paraId="15E9CC5A" w14:textId="77777777" w:rsidR="00B13A98" w:rsidRDefault="00B13A98" w:rsidP="00B13A98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Penurunan</w:t>
            </w:r>
          </w:p>
          <w:p w14:paraId="34E0595C" w14:textId="77777777" w:rsidR="00B13A98" w:rsidRDefault="00B13A98" w:rsidP="00B13A98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03A1. Menurut Anda kenapa:</w:t>
            </w:r>
          </w:p>
          <w:p w14:paraId="58A56A91" w14:textId="77777777" w:rsidR="00B13A98" w:rsidRDefault="00B13A98" w:rsidP="00B13A98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  <w:p w14:paraId="16B644C6" w14:textId="5CF623DA" w:rsidR="00B13A98" w:rsidRPr="00B13A98" w:rsidRDefault="00B13A98" w:rsidP="00B13A98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</w:tc>
      </w:tr>
      <w:tr w:rsidR="000D6B00" w:rsidRPr="00153809" w14:paraId="5A831512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3A5A2112" w14:textId="6285A8EB" w:rsidR="000D6B00" w:rsidRPr="006A6CBC" w:rsidRDefault="00D1644F" w:rsidP="0075740E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</w:t>
            </w:r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 xml:space="preserve">04.  Status </w:t>
            </w:r>
            <w:proofErr w:type="spellStart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kepemilikan</w:t>
            </w:r>
            <w:proofErr w:type="spellEnd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  <w:proofErr w:type="spellStart"/>
            <w:r w:rsidR="000D6B00" w:rsidRPr="00153809">
              <w:rPr>
                <w:rFonts w:asciiTheme="majorHAnsi" w:hAnsiTheme="majorHAnsi" w:cs="Calibri"/>
                <w:sz w:val="20"/>
                <w:szCs w:val="20"/>
              </w:rPr>
              <w:t>rumah</w:t>
            </w:r>
            <w:proofErr w:type="spellEnd"/>
            <w:r w:rsidR="006A6CBC">
              <w:rPr>
                <w:rFonts w:asciiTheme="majorHAnsi" w:hAnsiTheme="majorHAnsi" w:cs="Calibri"/>
                <w:sz w:val="20"/>
                <w:szCs w:val="20"/>
                <w:lang w:val="id-ID"/>
              </w:rPr>
              <w:t>:</w:t>
            </w:r>
          </w:p>
          <w:p w14:paraId="2EB3869B" w14:textId="77777777" w:rsidR="000D6B00" w:rsidRPr="00153809" w:rsidRDefault="000D6B00" w:rsidP="00153809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257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pct5" w:color="auto" w:fill="auto"/>
          </w:tcPr>
          <w:p w14:paraId="383FC4B2" w14:textId="77777777" w:rsidR="000D6B00" w:rsidRPr="00153809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Milik</w:t>
            </w:r>
            <w:proofErr w:type="spellEnd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sendiri</w:t>
            </w:r>
            <w:proofErr w:type="spellEnd"/>
          </w:p>
          <w:p w14:paraId="0169B915" w14:textId="77777777" w:rsidR="000D6B00" w:rsidRPr="00153809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Kontrak</w:t>
            </w:r>
            <w:proofErr w:type="spellEnd"/>
          </w:p>
          <w:p w14:paraId="4FEE1AFE" w14:textId="77777777" w:rsidR="000D6B00" w:rsidRPr="00153809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Sewa</w:t>
            </w:r>
            <w:proofErr w:type="spellEnd"/>
          </w:p>
        </w:tc>
        <w:tc>
          <w:tcPr>
            <w:tcW w:w="2578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pct5" w:color="auto" w:fill="auto"/>
          </w:tcPr>
          <w:p w14:paraId="7C8E5D3C" w14:textId="77777777" w:rsidR="000D6B00" w:rsidRPr="00153809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Bebas</w:t>
            </w:r>
            <w:proofErr w:type="spellEnd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sewa</w:t>
            </w:r>
            <w:proofErr w:type="spellEnd"/>
          </w:p>
          <w:p w14:paraId="7C9BBFBA" w14:textId="77777777" w:rsidR="000D6B00" w:rsidRPr="00153809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Dinas</w:t>
            </w:r>
            <w:proofErr w:type="spellEnd"/>
          </w:p>
        </w:tc>
        <w:tc>
          <w:tcPr>
            <w:tcW w:w="2623" w:type="dxa"/>
            <w:tcBorders>
              <w:top w:val="single" w:sz="4" w:space="0" w:color="BFBFBF"/>
              <w:left w:val="nil"/>
              <w:bottom w:val="single" w:sz="4" w:space="0" w:color="BFBFBF"/>
            </w:tcBorders>
            <w:shd w:val="pct5" w:color="auto" w:fill="auto"/>
          </w:tcPr>
          <w:p w14:paraId="7E17495D" w14:textId="77777777" w:rsidR="000D6B00" w:rsidRPr="00153809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Milik</w:t>
            </w:r>
            <w:proofErr w:type="spellEnd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orangtua</w:t>
            </w:r>
            <w:proofErr w:type="spellEnd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/</w:t>
            </w: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sanak</w:t>
            </w:r>
            <w:proofErr w:type="spellEnd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 xml:space="preserve">/ </w:t>
            </w: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saudara</w:t>
            </w:r>
            <w:proofErr w:type="spellEnd"/>
          </w:p>
          <w:p w14:paraId="5E666C4B" w14:textId="77777777" w:rsidR="000D6B00" w:rsidRDefault="000D6B00" w:rsidP="00AB32F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  <w:proofErr w:type="spellStart"/>
            <w:r w:rsidRPr="00153809">
              <w:rPr>
                <w:rFonts w:asciiTheme="majorHAnsi" w:hAnsiTheme="majorHAnsi" w:cs="Calibri"/>
                <w:color w:val="000000"/>
                <w:sz w:val="20"/>
                <w:szCs w:val="20"/>
              </w:rPr>
              <w:t>Lainnya</w:t>
            </w:r>
            <w:proofErr w:type="spellEnd"/>
          </w:p>
          <w:p w14:paraId="1A556EA9" w14:textId="77777777" w:rsidR="009B5CBE" w:rsidRPr="00153809" w:rsidRDefault="009B5CBE" w:rsidP="00B46B0E">
            <w:pPr>
              <w:pStyle w:val="ListParagraph"/>
              <w:spacing w:after="0" w:line="240" w:lineRule="auto"/>
              <w:ind w:left="308"/>
              <w:rPr>
                <w:rFonts w:asciiTheme="majorHAnsi" w:hAnsiTheme="majorHAnsi" w:cs="Calibri"/>
                <w:color w:val="000000"/>
                <w:sz w:val="20"/>
                <w:szCs w:val="20"/>
              </w:rPr>
            </w:pPr>
          </w:p>
        </w:tc>
      </w:tr>
      <w:tr w:rsidR="00E23186" w:rsidRPr="00153809" w14:paraId="61AF7CC7" w14:textId="77777777" w:rsidTr="00BD34CE">
        <w:trPr>
          <w:cantSplit/>
          <w:trHeight w:val="800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1182E76E" w14:textId="6E29FADC" w:rsidR="00E23186" w:rsidRDefault="00E23186" w:rsidP="00E23186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</w:t>
            </w:r>
            <w:r w:rsidR="006A6CBC">
              <w:rPr>
                <w:rFonts w:asciiTheme="majorHAnsi" w:hAnsiTheme="majorHAnsi" w:cs="Calibri"/>
                <w:sz w:val="20"/>
                <w:szCs w:val="20"/>
                <w:lang w:val="id-ID"/>
              </w:rPr>
              <w:t>0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.</w:t>
            </w:r>
            <w:r w:rsidRPr="00153809">
              <w:rPr>
                <w:rFonts w:asciiTheme="majorHAnsi" w:hAnsiTheme="majorHAnsi" w:cs="Calibri"/>
                <w:sz w:val="20"/>
                <w:szCs w:val="20"/>
              </w:rPr>
              <w:t xml:space="preserve">    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Apakah Anggota Rumah Tangga mempunya</w:t>
            </w:r>
            <w:r w:rsidR="002D250A">
              <w:rPr>
                <w:rFonts w:asciiTheme="majorHAnsi" w:hAnsiTheme="majorHAnsi" w:cs="Calibri"/>
                <w:sz w:val="20"/>
                <w:szCs w:val="20"/>
                <w:lang w:val="id-ID"/>
              </w:rPr>
              <w:t>i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  <w:r w:rsidR="0086336B">
              <w:rPr>
                <w:rFonts w:asciiTheme="majorHAnsi" w:hAnsiTheme="majorHAnsi" w:cs="Calibri"/>
                <w:sz w:val="20"/>
                <w:szCs w:val="20"/>
                <w:lang w:val="id-ID"/>
              </w:rPr>
              <w:t>akun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perbankan</w:t>
            </w:r>
            <w:r w:rsidR="002D250A">
              <w:rPr>
                <w:rFonts w:asciiTheme="majorHAnsi" w:hAnsiTheme="majorHAnsi" w:cs="Calibri"/>
                <w:sz w:val="20"/>
                <w:szCs w:val="20"/>
                <w:lang w:val="id-ID"/>
              </w:rPr>
              <w:t>:</w:t>
            </w:r>
          </w:p>
          <w:p w14:paraId="5D2135AD" w14:textId="0D954209" w:rsidR="00E23186" w:rsidRDefault="00E23186" w:rsidP="00E2318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Ya</w:t>
            </w:r>
          </w:p>
          <w:p w14:paraId="3212FD9B" w14:textId="4603953E" w:rsidR="00E23186" w:rsidRPr="00696B4A" w:rsidRDefault="00E23186" w:rsidP="00E2318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Tidak</w:t>
            </w:r>
          </w:p>
          <w:p w14:paraId="65F52E97" w14:textId="77777777" w:rsidR="00E23186" w:rsidRPr="00153809" w:rsidRDefault="00E23186" w:rsidP="00E23186">
            <w:pPr>
              <w:pStyle w:val="ListParagraph"/>
              <w:spacing w:after="0" w:line="240" w:lineRule="auto"/>
              <w:ind w:left="63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33F1242B" w14:textId="39EACDC4" w:rsidR="00E23186" w:rsidRDefault="00E23186" w:rsidP="00E23186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Jika Ya, </w:t>
            </w:r>
          </w:p>
          <w:p w14:paraId="7FE4BE2D" w14:textId="0560CCB9" w:rsidR="00E23186" w:rsidRDefault="00E23186" w:rsidP="00E23186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  <w:p w14:paraId="6D9A78CC" w14:textId="211BB704" w:rsidR="00E23186" w:rsidRDefault="00E23186" w:rsidP="00E23186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3</w:t>
            </w:r>
            <w:r w:rsidR="0086336B">
              <w:rPr>
                <w:rFonts w:asciiTheme="majorHAnsi" w:hAnsiTheme="majorHAnsi" w:cs="Calibri"/>
                <w:sz w:val="20"/>
                <w:szCs w:val="20"/>
                <w:lang w:val="id-ID"/>
              </w:rPr>
              <w:t>1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A. Kapan pertama kali mendaftar:</w:t>
            </w:r>
          </w:p>
          <w:p w14:paraId="77D909CF" w14:textId="77777777" w:rsidR="00E23186" w:rsidRDefault="00E23186" w:rsidP="00E23186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  <w:p w14:paraId="6E897232" w14:textId="3F48D1AB" w:rsidR="00E23186" w:rsidRDefault="00E23186" w:rsidP="00E23186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3</w:t>
            </w:r>
            <w:r w:rsidR="0086336B">
              <w:rPr>
                <w:rFonts w:asciiTheme="majorHAnsi" w:hAnsiTheme="majorHAnsi" w:cs="Calibri"/>
                <w:sz w:val="20"/>
                <w:szCs w:val="20"/>
                <w:lang w:val="id-ID"/>
              </w:rPr>
              <w:t>1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B. kapan terakhir dipakai:</w:t>
            </w:r>
          </w:p>
          <w:p w14:paraId="173B86CF" w14:textId="151DC443" w:rsidR="00E23186" w:rsidRPr="0086336B" w:rsidRDefault="00E23186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</w:tr>
      <w:tr w:rsidR="0086336B" w:rsidRPr="00153809" w14:paraId="1CFC9638" w14:textId="77777777" w:rsidTr="00BD34CE">
        <w:trPr>
          <w:cantSplit/>
          <w:trHeight w:val="800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5C819120" w14:textId="6D79B9FE" w:rsidR="006A6CBC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E23186">
              <w:rPr>
                <w:rFonts w:asciiTheme="majorHAnsi" w:hAnsiTheme="majorHAnsi" w:cs="Calibri"/>
                <w:sz w:val="20"/>
                <w:szCs w:val="20"/>
                <w:lang w:val="id-ID"/>
              </w:rPr>
              <w:t>IK0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31C.  Alasan membuka akun di perbankan</w:t>
            </w:r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(1 = paling penting)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:</w:t>
            </w:r>
          </w:p>
          <w:p w14:paraId="71A95E4D" w14:textId="77777777" w:rsidR="006A6CBC" w:rsidRDefault="006A6CBC" w:rsidP="006A6CBC">
            <w:pPr>
              <w:pStyle w:val="ListParagraph"/>
              <w:numPr>
                <w:ilvl w:val="0"/>
                <w:numId w:val="20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  <w:p w14:paraId="09939C79" w14:textId="77777777" w:rsidR="006A6CBC" w:rsidRDefault="006A6CBC" w:rsidP="006A6CBC">
            <w:pPr>
              <w:pStyle w:val="ListParagraph"/>
              <w:numPr>
                <w:ilvl w:val="0"/>
                <w:numId w:val="20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  <w:p w14:paraId="73C11F60" w14:textId="755EDC42" w:rsidR="0086336B" w:rsidRPr="006A6CBC" w:rsidRDefault="006A6CBC" w:rsidP="006A6CBC">
            <w:pPr>
              <w:pStyle w:val="ListParagraph"/>
              <w:numPr>
                <w:ilvl w:val="0"/>
                <w:numId w:val="20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5A60CAA6" w14:textId="599994BD" w:rsidR="0086336B" w:rsidRDefault="0086336B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31D. Apakah Anda juga memakai fitur mobile banking:</w:t>
            </w:r>
          </w:p>
          <w:p w14:paraId="382C0761" w14:textId="77777777" w:rsidR="0086336B" w:rsidRDefault="0086336B" w:rsidP="0086336B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Ya</w:t>
            </w:r>
          </w:p>
          <w:p w14:paraId="52DDAB2C" w14:textId="04A71926" w:rsidR="0086336B" w:rsidRPr="0086336B" w:rsidRDefault="0086336B" w:rsidP="00E23186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86336B">
              <w:rPr>
                <w:rFonts w:asciiTheme="majorHAnsi" w:hAnsiTheme="majorHAnsi" w:cs="Calibri"/>
                <w:sz w:val="20"/>
                <w:szCs w:val="20"/>
                <w:lang w:val="id-ID"/>
              </w:rPr>
              <w:t>Tidak</w:t>
            </w:r>
          </w:p>
        </w:tc>
      </w:tr>
      <w:tr w:rsidR="006A6CBC" w:rsidRPr="00153809" w14:paraId="48DC927C" w14:textId="77777777" w:rsidTr="00BD34CE">
        <w:trPr>
          <w:cantSplit/>
          <w:trHeight w:val="800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13E3C6F1" w14:textId="12D19219" w:rsidR="006A6CBC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lastRenderedPageBreak/>
              <w:t>IK032</w:t>
            </w:r>
            <w:r w:rsidRPr="00153809">
              <w:rPr>
                <w:rFonts w:asciiTheme="majorHAnsi" w:hAnsiTheme="majorHAnsi" w:cs="Calibri"/>
                <w:sz w:val="20"/>
                <w:szCs w:val="20"/>
              </w:rPr>
              <w:t xml:space="preserve">.   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Layanan keuangan tersebut </w:t>
            </w:r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>krusial untuk kehidupan Anda</w:t>
            </w: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:</w:t>
            </w:r>
          </w:p>
          <w:p w14:paraId="2453B8E2" w14:textId="77777777" w:rsidR="006A6CBC" w:rsidRDefault="006A6CBC" w:rsidP="006A6CBC">
            <w:pPr>
              <w:pStyle w:val="ListParagraph"/>
              <w:numPr>
                <w:ilvl w:val="0"/>
                <w:numId w:val="25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Ya</w:t>
            </w:r>
          </w:p>
          <w:p w14:paraId="3AE88BD2" w14:textId="77777777" w:rsidR="006A6CBC" w:rsidRPr="00696B4A" w:rsidRDefault="006A6CBC" w:rsidP="006A6CBC">
            <w:pPr>
              <w:pStyle w:val="ListParagraph"/>
              <w:numPr>
                <w:ilvl w:val="0"/>
                <w:numId w:val="25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Tidak</w:t>
            </w:r>
          </w:p>
          <w:p w14:paraId="6D5D929E" w14:textId="77777777" w:rsidR="006A6CBC" w:rsidRPr="00E23186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4F1E2D8F" w14:textId="2F728F8E" w:rsidR="006A6CBC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32A. Layanan keuangan yang digunakan untuk:</w:t>
            </w:r>
          </w:p>
          <w:p w14:paraId="53C6B791" w14:textId="5BCDD62E" w:rsidR="006A6CBC" w:rsidRDefault="006A6CBC" w:rsidP="006A6CBC">
            <w:pPr>
              <w:pStyle w:val="ListParagraph"/>
              <w:numPr>
                <w:ilvl w:val="0"/>
                <w:numId w:val="26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Deposit (menabung) </w:t>
            </w:r>
          </w:p>
          <w:p w14:paraId="083FC134" w14:textId="528F50F2" w:rsidR="006A6CBC" w:rsidRDefault="00B13A98" w:rsidP="0086336B">
            <w:pPr>
              <w:pStyle w:val="ListParagraph"/>
              <w:numPr>
                <w:ilvl w:val="0"/>
                <w:numId w:val="26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Transaksi</w:t>
            </w:r>
          </w:p>
          <w:p w14:paraId="1F3BC207" w14:textId="77777777" w:rsidR="006A6CBC" w:rsidRDefault="00B13A98" w:rsidP="0086336B">
            <w:pPr>
              <w:pStyle w:val="ListParagraph"/>
              <w:numPr>
                <w:ilvl w:val="0"/>
                <w:numId w:val="26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Meminjam</w:t>
            </w:r>
          </w:p>
          <w:p w14:paraId="39CEAD56" w14:textId="5AD42D49" w:rsidR="00B13A98" w:rsidRPr="006A6CBC" w:rsidRDefault="00B13A98" w:rsidP="0086336B">
            <w:pPr>
              <w:pStyle w:val="ListParagraph"/>
              <w:numPr>
                <w:ilvl w:val="0"/>
                <w:numId w:val="26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Lainnya</w:t>
            </w:r>
          </w:p>
        </w:tc>
      </w:tr>
      <w:tr w:rsidR="0086336B" w:rsidRPr="00153809" w14:paraId="4B7E1F99" w14:textId="77777777" w:rsidTr="00414EB2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7080E59E" w14:textId="26BF09DD" w:rsidR="0086336B" w:rsidRDefault="0086336B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4. Apakah pernah menggunakan layan keuangan lainnya:</w:t>
            </w:r>
          </w:p>
          <w:p w14:paraId="1BF5D862" w14:textId="1712E3C8" w:rsidR="0086336B" w:rsidRDefault="0086336B" w:rsidP="0086336B">
            <w:pPr>
              <w:pStyle w:val="ListParagraph"/>
              <w:numPr>
                <w:ilvl w:val="0"/>
                <w:numId w:val="21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Ya</w:t>
            </w:r>
          </w:p>
          <w:p w14:paraId="4AB92CCC" w14:textId="7F322A69" w:rsidR="0086336B" w:rsidRDefault="0086336B" w:rsidP="0086336B">
            <w:pPr>
              <w:pStyle w:val="ListParagraph"/>
              <w:numPr>
                <w:ilvl w:val="0"/>
                <w:numId w:val="21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Tidak</w:t>
            </w:r>
          </w:p>
          <w:p w14:paraId="1690E974" w14:textId="6236D117" w:rsidR="0086336B" w:rsidRPr="0086336B" w:rsidRDefault="0086336B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4D46888C" w14:textId="77777777" w:rsidR="0086336B" w:rsidRDefault="0086336B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Jika Ya</w:t>
            </w:r>
          </w:p>
          <w:p w14:paraId="30C9C6B0" w14:textId="77777777" w:rsidR="0086336B" w:rsidRDefault="0086336B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  <w:p w14:paraId="21E015AD" w14:textId="77777777" w:rsidR="0086336B" w:rsidRDefault="0086336B" w:rsidP="0086336B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41. Jenis layanan yang digunakan:</w:t>
            </w:r>
          </w:p>
          <w:p w14:paraId="6785AD74" w14:textId="25A43978" w:rsidR="0086336B" w:rsidRDefault="0086336B" w:rsidP="0086336B">
            <w:pPr>
              <w:pStyle w:val="ListParagraph"/>
              <w:numPr>
                <w:ilvl w:val="0"/>
                <w:numId w:val="24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>Rentenir</w:t>
            </w:r>
          </w:p>
          <w:p w14:paraId="3596E9E3" w14:textId="1DE89387" w:rsidR="0086336B" w:rsidRDefault="0086336B" w:rsidP="0086336B">
            <w:pPr>
              <w:pStyle w:val="ListParagraph"/>
              <w:numPr>
                <w:ilvl w:val="0"/>
                <w:numId w:val="24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  <w:r w:rsidR="00B13A98">
              <w:rPr>
                <w:rFonts w:asciiTheme="majorHAnsi" w:hAnsiTheme="majorHAnsi" w:cs="Calibri"/>
                <w:sz w:val="20"/>
                <w:szCs w:val="20"/>
                <w:lang w:val="id-ID"/>
              </w:rPr>
              <w:t>Koperasi Simpan-Pinjam</w:t>
            </w:r>
          </w:p>
          <w:p w14:paraId="0274877B" w14:textId="7DEE2F3B" w:rsidR="0086336B" w:rsidRPr="0086336B" w:rsidRDefault="0086336B" w:rsidP="0086336B">
            <w:pPr>
              <w:pStyle w:val="ListParagraph"/>
              <w:numPr>
                <w:ilvl w:val="0"/>
                <w:numId w:val="24"/>
              </w:num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</w:tr>
      <w:tr w:rsidR="006A6CBC" w:rsidRPr="00153809" w14:paraId="22D747DF" w14:textId="77777777" w:rsidTr="00414EB2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113BE7FC" w14:textId="77777777" w:rsidR="006A6CBC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Jika Tidak,</w:t>
            </w:r>
          </w:p>
          <w:p w14:paraId="423F5DD4" w14:textId="77777777" w:rsidR="006A6CBC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  <w:p w14:paraId="13FF5919" w14:textId="77777777" w:rsidR="006A6CBC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>IK032A.  Alasan tidak menggunakan layanan keuangan</w:t>
            </w:r>
          </w:p>
          <w:p w14:paraId="4609C7B5" w14:textId="77777777" w:rsidR="006A6CBC" w:rsidRDefault="006A6CBC" w:rsidP="006A6CBC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  <w:p w14:paraId="003F4A5E" w14:textId="69CA409A" w:rsidR="006A6CBC" w:rsidRDefault="006A6CBC" w:rsidP="006A6CBC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  <w:p w14:paraId="0F1D4F0E" w14:textId="726E9045" w:rsidR="00B13A98" w:rsidRDefault="00B13A98" w:rsidP="006A6CBC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  <w:p w14:paraId="5085EBC2" w14:textId="1714A2EF" w:rsidR="006A6CBC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 </w:t>
            </w: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3CB264F1" w14:textId="77777777" w:rsidR="006A6CBC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</w:tr>
      <w:tr w:rsidR="006A6CBC" w:rsidRPr="00153809" w14:paraId="645AD60F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3B552FC3" w14:textId="77777777" w:rsidR="006A6CBC" w:rsidRPr="002C02CE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2C02CE">
              <w:rPr>
                <w:rFonts w:asciiTheme="majorHAnsi" w:hAnsiTheme="majorHAnsi" w:cs="Calibri"/>
                <w:sz w:val="20"/>
                <w:szCs w:val="20"/>
                <w:lang w:val="id-ID"/>
              </w:rPr>
              <w:t xml:space="preserve">IK05A. </w:t>
            </w:r>
          </w:p>
          <w:p w14:paraId="698F6809" w14:textId="7DC17207" w:rsidR="006A6CBC" w:rsidRPr="002C02CE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="Georgia" w:hAnsi="Georgia"/>
                <w:sz w:val="20"/>
                <w:szCs w:val="20"/>
                <w:shd w:val="clear" w:color="auto" w:fill="EEEEEE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Jika</w:t>
            </w: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milik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u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 di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rekeni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bung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mberik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ung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2% per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. Setelah 5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rap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mla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u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di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bung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ik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ngutak-atikny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?</w:t>
            </w:r>
            <w:r w:rsidRPr="002C02CE">
              <w:rPr>
                <w:rFonts w:ascii="Georgia" w:hAnsi="Georgia"/>
                <w:sz w:val="20"/>
                <w:szCs w:val="20"/>
                <w:shd w:val="clear" w:color="auto" w:fill="EEEEEE"/>
              </w:rPr>
              <w:t> </w:t>
            </w:r>
          </w:p>
          <w:p w14:paraId="3430650C" w14:textId="77777777" w:rsidR="006A6CBC" w:rsidRPr="002C02CE" w:rsidRDefault="006A6CBC" w:rsidP="006A6CB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,02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</w:p>
          <w:p w14:paraId="33ED2400" w14:textId="0B32FBAA" w:rsidR="006A6CBC" w:rsidRPr="002C02CE" w:rsidRDefault="006A6CBC" w:rsidP="006A6CB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pa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,02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</w:p>
          <w:p w14:paraId="0C7F9B05" w14:textId="56E44126" w:rsidR="006A6CBC" w:rsidRPr="002C02CE" w:rsidRDefault="006A6CBC" w:rsidP="006A6CB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kur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,02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</w:p>
          <w:p w14:paraId="5429704A" w14:textId="29C04F11" w:rsidR="006A6CBC" w:rsidRPr="002C02CE" w:rsidRDefault="006A6CBC" w:rsidP="006A6CB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</w:t>
            </w:r>
            <w:proofErr w:type="spellEnd"/>
          </w:p>
          <w:p w14:paraId="61966783" w14:textId="3DED502C" w:rsidR="006A6CBC" w:rsidRPr="002C02CE" w:rsidRDefault="006A6CBC" w:rsidP="006A6CBC">
            <w:pPr>
              <w:pStyle w:val="ListParagraph"/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3D46136C" w14:textId="77777777" w:rsidR="006A6CBC" w:rsidRPr="002C02CE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2C02CE">
              <w:rPr>
                <w:rFonts w:asciiTheme="majorHAnsi" w:hAnsiTheme="majorHAnsi" w:cs="Calibri"/>
                <w:sz w:val="20"/>
                <w:szCs w:val="20"/>
                <w:lang w:val="id-ID"/>
              </w:rPr>
              <w:t>IK05B.</w:t>
            </w:r>
          </w:p>
          <w:p w14:paraId="0269ED04" w14:textId="538C9864" w:rsidR="006A6CBC" w:rsidRPr="002C02CE" w:rsidRDefault="006A6CBC" w:rsidP="006A6CBC">
            <w:pPr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Jika</w:t>
            </w: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ngka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ung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rim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rekeni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bung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besar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1% per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dan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ngka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inflas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besar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2% per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. Setelah 1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rap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ny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r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is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l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u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di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rekeni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rsebu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.</w:t>
            </w:r>
          </w:p>
          <w:p w14:paraId="4C10EB61" w14:textId="77777777" w:rsidR="006A6CBC" w:rsidRPr="002C02CE" w:rsidRDefault="006A6CBC" w:rsidP="006A6CB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ny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 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ini</w:t>
            </w:r>
            <w:proofErr w:type="spellEnd"/>
          </w:p>
          <w:p w14:paraId="320D4F00" w14:textId="77777777" w:rsidR="006A6CBC" w:rsidRPr="002C02CE" w:rsidRDefault="006A6CBC" w:rsidP="006A6CB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Sam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sarny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 xml:space="preserve"> </w:t>
            </w:r>
          </w:p>
          <w:p w14:paraId="2448ACFB" w14:textId="77777777" w:rsidR="006A6CBC" w:rsidRPr="002C02CE" w:rsidRDefault="006A6CBC" w:rsidP="006A6CB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diki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 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ini</w:t>
            </w:r>
            <w:proofErr w:type="spellEnd"/>
          </w:p>
          <w:p w14:paraId="53BF156F" w14:textId="07D227AC" w:rsidR="006A6CBC" w:rsidRPr="002C02CE" w:rsidRDefault="006A6CBC" w:rsidP="006A6CB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.</w:t>
            </w:r>
          </w:p>
          <w:p w14:paraId="12D7300B" w14:textId="2C278018" w:rsidR="006A6CBC" w:rsidRPr="002C02CE" w:rsidRDefault="006A6CBC" w:rsidP="006A6CBC">
            <w:pPr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</w:tr>
      <w:tr w:rsidR="006A6CBC" w:rsidRPr="00153809" w14:paraId="433DE79A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76C84F5F" w14:textId="77777777" w:rsidR="006A6CBC" w:rsidRPr="002C02CE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</w:rPr>
            </w:pPr>
            <w:r w:rsidRPr="002C02CE">
              <w:rPr>
                <w:rFonts w:asciiTheme="majorHAnsi" w:hAnsiTheme="majorHAnsi" w:cs="Calibri"/>
                <w:sz w:val="20"/>
                <w:szCs w:val="20"/>
                <w:lang w:val="id-ID"/>
              </w:rPr>
              <w:lastRenderedPageBreak/>
              <w:t>IK05C</w:t>
            </w:r>
            <w:r w:rsidRPr="002C02CE">
              <w:rPr>
                <w:rFonts w:asciiTheme="majorHAnsi" w:hAnsiTheme="majorHAnsi" w:cs="Calibri"/>
                <w:sz w:val="20"/>
                <w:szCs w:val="20"/>
              </w:rPr>
              <w:t xml:space="preserve">.  </w:t>
            </w:r>
          </w:p>
          <w:p w14:paraId="1B4AC5B6" w14:textId="77777777" w:rsidR="006A6CBC" w:rsidRPr="002C02CE" w:rsidRDefault="006A6CBC" w:rsidP="006A6CBC">
            <w:pPr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Jika</w:t>
            </w: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milik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u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</w:t>
            </w: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di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rekeni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eposito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mberik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ung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besar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20% per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.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ik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mutusk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untu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nari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poko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dan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ungany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rap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aldo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u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tela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5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?</w:t>
            </w:r>
          </w:p>
          <w:p w14:paraId="37229213" w14:textId="77777777" w:rsidR="006A6CBC" w:rsidRPr="002C02CE" w:rsidRDefault="006A6CBC" w:rsidP="006A6CBC">
            <w:pPr>
              <w:pStyle w:val="ListParagraph"/>
              <w:numPr>
                <w:ilvl w:val="0"/>
                <w:numId w:val="8"/>
              </w:numPr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200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rib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; </w:t>
            </w:r>
          </w:p>
          <w:p w14:paraId="01B63C85" w14:textId="6AF76FB4" w:rsidR="006A6CBC" w:rsidRPr="002C02CE" w:rsidRDefault="006A6CBC" w:rsidP="006A6CBC">
            <w:pPr>
              <w:pStyle w:val="ListParagraph"/>
              <w:numPr>
                <w:ilvl w:val="0"/>
                <w:numId w:val="8"/>
              </w:numPr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pa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200ribu; </w:t>
            </w:r>
          </w:p>
          <w:p w14:paraId="73474230" w14:textId="22FDEC28" w:rsidR="006A6CBC" w:rsidRPr="002C02CE" w:rsidRDefault="006A6CBC" w:rsidP="006A6CBC">
            <w:pPr>
              <w:pStyle w:val="ListParagraph"/>
              <w:numPr>
                <w:ilvl w:val="0"/>
                <w:numId w:val="8"/>
              </w:numPr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Kur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200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rib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; </w:t>
            </w:r>
          </w:p>
          <w:p w14:paraId="79588669" w14:textId="0FD67DB4" w:rsidR="006A6CBC" w:rsidRPr="002C02CE" w:rsidRDefault="006A6CBC" w:rsidP="006A6CBC">
            <w:pPr>
              <w:pStyle w:val="ListParagraph"/>
              <w:numPr>
                <w:ilvl w:val="0"/>
                <w:numId w:val="8"/>
              </w:numPr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.</w:t>
            </w: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54295F8E" w14:textId="62E9DB1B" w:rsidR="006A6CBC" w:rsidRPr="002C02CE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2C02CE">
              <w:rPr>
                <w:rFonts w:asciiTheme="majorHAnsi" w:hAnsiTheme="majorHAnsi" w:cs="Calibri"/>
                <w:sz w:val="20"/>
                <w:szCs w:val="20"/>
                <w:lang w:val="id-ID"/>
              </w:rPr>
              <w:t>IK05D.</w:t>
            </w:r>
          </w:p>
          <w:p w14:paraId="00030C1B" w14:textId="77777777" w:rsidR="006A6CBC" w:rsidRPr="002C02CE" w:rsidRDefault="006A6CBC" w:rsidP="006A6CBC">
            <w:pPr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Jika</w:t>
            </w: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ndapatk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waris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besar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00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in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mentar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m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 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rsebu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nerim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waris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besar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Rp100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jut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3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kar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.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lam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wakt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3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iap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kay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karen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t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waris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iterimany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? </w:t>
            </w:r>
          </w:p>
          <w:p w14:paraId="35406A0C" w14:textId="41D4108C" w:rsidR="006A6CBC" w:rsidRPr="002C02CE" w:rsidRDefault="006A6CBC" w:rsidP="006A6CBC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 w:cs="Calibri"/>
                <w:sz w:val="20"/>
                <w:szCs w:val="20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Tergantung</w:t>
            </w:r>
          </w:p>
          <w:p w14:paraId="61A39763" w14:textId="47DF980C" w:rsidR="006A6CBC" w:rsidRPr="002C02CE" w:rsidRDefault="006A6CBC" w:rsidP="006A6CBC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m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Saya</w:t>
            </w:r>
          </w:p>
          <w:p w14:paraId="2A5A02CA" w14:textId="54188004" w:rsidR="006A6CBC" w:rsidRPr="002C02CE" w:rsidRDefault="006A6CBC" w:rsidP="006A6CBC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 w:cs="Calibri"/>
                <w:sz w:val="20"/>
                <w:szCs w:val="20"/>
              </w:rPr>
            </w:pPr>
            <w:r w:rsidRPr="002C02CE">
              <w:rPr>
                <w:rFonts w:asciiTheme="majorHAnsi" w:hAnsiTheme="majorHAnsi" w:cs="Calibri"/>
                <w:sz w:val="20"/>
                <w:szCs w:val="20"/>
                <w:lang w:val="id-ID"/>
              </w:rPr>
              <w:t>Saya</w:t>
            </w:r>
          </w:p>
          <w:p w14:paraId="5858D162" w14:textId="79D9E694" w:rsidR="006A6CBC" w:rsidRPr="002C02CE" w:rsidRDefault="003E76D2" w:rsidP="006A6CBC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 w:cs="Calibr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Kalian</w:t>
            </w:r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rdua</w:t>
            </w:r>
            <w:proofErr w:type="spellEnd"/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ama</w:t>
            </w:r>
            <w:proofErr w:type="spellEnd"/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kayanya</w:t>
            </w:r>
            <w:proofErr w:type="spellEnd"/>
            <w:r w:rsidR="006A6CBC"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; </w:t>
            </w:r>
          </w:p>
          <w:p w14:paraId="6065FA3D" w14:textId="4A1464C6" w:rsidR="006A6CBC" w:rsidRPr="002C02CE" w:rsidRDefault="006A6CBC" w:rsidP="006A6CBC">
            <w:pPr>
              <w:pStyle w:val="ListParagraph"/>
              <w:numPr>
                <w:ilvl w:val="0"/>
                <w:numId w:val="9"/>
              </w:numPr>
              <w:rPr>
                <w:rFonts w:asciiTheme="majorHAnsi" w:hAnsiTheme="majorHAnsi" w:cs="Calibri"/>
                <w:sz w:val="20"/>
                <w:szCs w:val="20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.</w:t>
            </w:r>
            <w:r w:rsidRPr="002C02CE">
              <w:rPr>
                <w:rFonts w:asciiTheme="majorHAnsi" w:hAnsiTheme="majorHAnsi" w:cs="Calibri"/>
                <w:sz w:val="20"/>
                <w:szCs w:val="20"/>
              </w:rPr>
              <w:t xml:space="preserve"> </w:t>
            </w:r>
          </w:p>
        </w:tc>
      </w:tr>
      <w:tr w:rsidR="006A6CBC" w:rsidRPr="00153809" w14:paraId="3E594444" w14:textId="77777777" w:rsidTr="009B5CBE">
        <w:trPr>
          <w:cantSplit/>
          <w:trHeight w:val="244"/>
        </w:trPr>
        <w:tc>
          <w:tcPr>
            <w:tcW w:w="7720" w:type="dxa"/>
            <w:tcBorders>
              <w:top w:val="single" w:sz="4" w:space="0" w:color="BFBFBF"/>
              <w:bottom w:val="single" w:sz="4" w:space="0" w:color="BFBFBF"/>
              <w:right w:val="single" w:sz="4" w:space="0" w:color="BFBFBF"/>
            </w:tcBorders>
            <w:shd w:val="pct5" w:color="auto" w:fill="auto"/>
          </w:tcPr>
          <w:p w14:paraId="6D89C7DC" w14:textId="08D9274E" w:rsidR="006A6CBC" w:rsidRPr="002C02CE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IK05E.</w:t>
            </w:r>
          </w:p>
          <w:p w14:paraId="5E3FD4E8" w14:textId="77777777" w:rsidR="006A6CBC" w:rsidRPr="002C02CE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>Jika</w:t>
            </w: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pa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2020,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mendapatk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penghasil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u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kali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ipa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mentar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g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mu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r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juga naik 2 kali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ipa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. Pa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2020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rsebu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,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rap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ny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rang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yang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is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Anda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el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eng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penghasilan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ersebu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? </w:t>
            </w:r>
          </w:p>
          <w:p w14:paraId="720C3051" w14:textId="77777777" w:rsidR="006A6CBC" w:rsidRPr="002C02CE" w:rsidRDefault="006A6CBC" w:rsidP="006A6C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bany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ini</w:t>
            </w:r>
            <w:proofErr w:type="spellEnd"/>
          </w:p>
          <w:p w14:paraId="445F31D6" w14:textId="77777777" w:rsidR="006A6CBC" w:rsidRPr="002C02CE" w:rsidRDefault="006A6CBC" w:rsidP="006A6C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Persis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ama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  <w:lang w:val="id-ID"/>
              </w:rPr>
              <w:t xml:space="preserve"> </w:t>
            </w:r>
          </w:p>
          <w:p w14:paraId="073BD20E" w14:textId="77777777" w:rsidR="006A6CBC" w:rsidRPr="002C02CE" w:rsidRDefault="006A6CBC" w:rsidP="006A6C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Lebih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sedikit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d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hari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ini</w:t>
            </w:r>
            <w:proofErr w:type="spellEnd"/>
          </w:p>
          <w:p w14:paraId="3F8D3CD4" w14:textId="77777777" w:rsidR="006A6CBC" w:rsidRPr="002C02CE" w:rsidRDefault="006A6CBC" w:rsidP="006A6CB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idak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 xml:space="preserve"> </w:t>
            </w:r>
            <w:proofErr w:type="spellStart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tahu</w:t>
            </w:r>
            <w:proofErr w:type="spellEnd"/>
            <w:r w:rsidRPr="002C02CE">
              <w:rPr>
                <w:rFonts w:asciiTheme="majorHAnsi" w:hAnsiTheme="majorHAnsi"/>
                <w:sz w:val="20"/>
                <w:szCs w:val="20"/>
                <w:shd w:val="clear" w:color="auto" w:fill="EEEEEE"/>
              </w:rPr>
              <w:t>.</w:t>
            </w:r>
          </w:p>
          <w:p w14:paraId="040F20E7" w14:textId="6EC2BB02" w:rsidR="006A6CBC" w:rsidRPr="002C02CE" w:rsidRDefault="006A6CBC" w:rsidP="006A6CBC">
            <w:pPr>
              <w:pStyle w:val="ListParagraph"/>
              <w:spacing w:after="0" w:line="240" w:lineRule="auto"/>
              <w:contextualSpacing w:val="0"/>
              <w:rPr>
                <w:rFonts w:asciiTheme="majorHAnsi" w:hAnsiTheme="majorHAnsi" w:cs="Calibri"/>
                <w:sz w:val="20"/>
                <w:szCs w:val="20"/>
                <w:lang w:val="id-ID"/>
              </w:rPr>
            </w:pPr>
          </w:p>
        </w:tc>
        <w:tc>
          <w:tcPr>
            <w:tcW w:w="7778" w:type="dxa"/>
            <w:gridSpan w:val="3"/>
            <w:tcBorders>
              <w:top w:val="single" w:sz="4" w:space="0" w:color="BFBFBF"/>
              <w:left w:val="single" w:sz="4" w:space="0" w:color="BFBFBF"/>
              <w:bottom w:val="single" w:sz="4" w:space="0" w:color="BFBFBF"/>
            </w:tcBorders>
            <w:shd w:val="pct5" w:color="auto" w:fill="auto"/>
          </w:tcPr>
          <w:p w14:paraId="536E0240" w14:textId="77777777" w:rsidR="006A6CBC" w:rsidRDefault="006A6CBC" w:rsidP="006A6CBC">
            <w:pPr>
              <w:pStyle w:val="ListParagraph"/>
              <w:spacing w:after="0" w:line="240" w:lineRule="auto"/>
              <w:ind w:left="0"/>
              <w:contextualSpacing w:val="0"/>
              <w:rPr>
                <w:rFonts w:asciiTheme="majorHAnsi" w:hAnsiTheme="majorHAnsi" w:cs="Calibri"/>
                <w:lang w:val="id-ID"/>
              </w:rPr>
            </w:pPr>
          </w:p>
        </w:tc>
      </w:tr>
    </w:tbl>
    <w:p w14:paraId="38EAD8EF" w14:textId="77777777" w:rsidR="00FE7CD0" w:rsidRPr="00153809" w:rsidRDefault="00FE7CD0" w:rsidP="009B5CBE">
      <w:pPr>
        <w:rPr>
          <w:rFonts w:asciiTheme="majorHAnsi" w:hAnsiTheme="majorHAnsi"/>
          <w:b/>
          <w:sz w:val="20"/>
        </w:rPr>
      </w:pPr>
    </w:p>
    <w:sectPr w:rsidR="00FE7CD0" w:rsidRPr="00153809" w:rsidSect="002C02CE">
      <w:headerReference w:type="default" r:id="rId9"/>
      <w:footerReference w:type="default" r:id="rId10"/>
      <w:pgSz w:w="16834" w:h="11904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63E4F" w14:textId="77777777" w:rsidR="008D4F2E" w:rsidRDefault="008D4F2E" w:rsidP="00D0263F">
      <w:r>
        <w:separator/>
      </w:r>
    </w:p>
  </w:endnote>
  <w:endnote w:type="continuationSeparator" w:id="0">
    <w:p w14:paraId="3DC834AE" w14:textId="77777777" w:rsidR="008D4F2E" w:rsidRDefault="008D4F2E" w:rsidP="00D02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3318A" w14:textId="77777777" w:rsidR="00153809" w:rsidRPr="005C7052" w:rsidRDefault="00153809" w:rsidP="00D0263F">
    <w:pPr>
      <w:pStyle w:val="Footer"/>
      <w:tabs>
        <w:tab w:val="clear" w:pos="4320"/>
        <w:tab w:val="clear" w:pos="8640"/>
        <w:tab w:val="right" w:pos="17190"/>
      </w:tabs>
      <w:spacing w:before="0" w:after="0"/>
      <w:rPr>
        <w:b/>
        <w:sz w:val="1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FE425D" w14:textId="359D6E3E" w:rsidR="00153809" w:rsidRPr="00EF7FB9" w:rsidRDefault="00153809" w:rsidP="00635819">
    <w:pPr>
      <w:pStyle w:val="Footer"/>
      <w:pBdr>
        <w:top w:val="thinThickSmallGap" w:sz="24" w:space="1" w:color="622423"/>
      </w:pBdr>
      <w:tabs>
        <w:tab w:val="right" w:pos="14400"/>
      </w:tabs>
      <w:rPr>
        <w:rFonts w:ascii="Cambria" w:hAnsi="Cambria"/>
        <w:lang w:val="id-ID"/>
      </w:rPr>
    </w:pPr>
    <w:r>
      <w:rPr>
        <w:rFonts w:ascii="Cambria" w:hAnsi="Cambria"/>
      </w:rPr>
      <w:t>FE</w:t>
    </w:r>
    <w:r w:rsidR="00EF7FB9">
      <w:rPr>
        <w:rFonts w:ascii="Cambria" w:hAnsi="Cambria"/>
        <w:lang w:val="id-ID"/>
      </w:rPr>
      <w:t>B</w:t>
    </w:r>
    <w:r>
      <w:rPr>
        <w:rFonts w:ascii="Cambria" w:hAnsi="Cambria"/>
      </w:rPr>
      <w:t xml:space="preserve">UI – Survey </w:t>
    </w:r>
    <w:r w:rsidR="00EF7FB9">
      <w:rPr>
        <w:rFonts w:ascii="Cambria" w:hAnsi="Cambria"/>
        <w:lang w:val="id-ID"/>
      </w:rPr>
      <w:t>Inklusi Keuangan</w:t>
    </w:r>
    <w:r w:rsidRPr="00131EEF">
      <w:rPr>
        <w:rFonts w:ascii="Cambria" w:hAnsi="Cambria"/>
      </w:rPr>
      <w:tab/>
    </w:r>
    <w:proofErr w:type="spellStart"/>
    <w:r>
      <w:rPr>
        <w:rFonts w:ascii="Cambria" w:hAnsi="Cambria"/>
      </w:rPr>
      <w:t>Halaman</w:t>
    </w:r>
    <w:proofErr w:type="spellEnd"/>
    <w:r w:rsidRPr="00F30112">
      <w:rPr>
        <w:rFonts w:ascii="Cambria" w:hAnsi="Cambria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E0015B" w:rsidRPr="00E0015B">
      <w:rPr>
        <w:rFonts w:ascii="Cambria" w:hAnsi="Cambria"/>
        <w:noProof/>
      </w:rPr>
      <w:t>2</w:t>
    </w:r>
    <w:r>
      <w:rPr>
        <w:rFonts w:ascii="Cambria" w:hAnsi="Cambria"/>
        <w:noProof/>
      </w:rPr>
      <w:fldChar w:fldCharType="end"/>
    </w:r>
    <w:r>
      <w:rPr>
        <w:rFonts w:ascii="Cambria" w:hAnsi="Cambria"/>
        <w:noProof/>
      </w:rPr>
      <w:t xml:space="preserve">                                            </w:t>
    </w:r>
    <w:r>
      <w:rPr>
        <w:rFonts w:ascii="Cambria" w:hAnsi="Cambria"/>
        <w:noProof/>
      </w:rPr>
      <w:tab/>
    </w:r>
    <w:r>
      <w:rPr>
        <w:rFonts w:ascii="Cambria" w:hAnsi="Cambria"/>
        <w:noProof/>
      </w:rPr>
      <w:tab/>
      <w:t>RAHASIA</w:t>
    </w:r>
  </w:p>
  <w:p w14:paraId="2544B8D6" w14:textId="77777777" w:rsidR="00153809" w:rsidRDefault="001538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1FB1F" w14:textId="77777777" w:rsidR="008D4F2E" w:rsidRDefault="008D4F2E" w:rsidP="00D0263F">
      <w:r>
        <w:separator/>
      </w:r>
    </w:p>
  </w:footnote>
  <w:footnote w:type="continuationSeparator" w:id="0">
    <w:p w14:paraId="189590ED" w14:textId="77777777" w:rsidR="008D4F2E" w:rsidRDefault="008D4F2E" w:rsidP="00D026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F182A" w14:textId="77777777" w:rsidR="00153809" w:rsidRDefault="0060083B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2B4CF087" wp14:editId="41B43F30">
              <wp:simplePos x="0" y="0"/>
              <wp:positionH relativeFrom="column">
                <wp:posOffset>8890</wp:posOffset>
              </wp:positionH>
              <wp:positionV relativeFrom="paragraph">
                <wp:posOffset>-115571</wp:posOffset>
              </wp:positionV>
              <wp:extent cx="9718040" cy="0"/>
              <wp:effectExtent l="0" t="19050" r="35560" b="1905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9718040" cy="0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943634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622423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shapetype w14:anchorId="69785C4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.7pt;margin-top:-9.1pt;width:765.2pt;height:0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" strokecolor="#943634" strokeweight="3pt">
              <v:shadow color="#622423" opacity=".5" offset="1p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A3B69"/>
    <w:multiLevelType w:val="hybridMultilevel"/>
    <w:tmpl w:val="8CAC188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90C6E"/>
    <w:multiLevelType w:val="hybridMultilevel"/>
    <w:tmpl w:val="BBE4CC4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977B7"/>
    <w:multiLevelType w:val="hybridMultilevel"/>
    <w:tmpl w:val="35742EA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66238"/>
    <w:multiLevelType w:val="hybridMultilevel"/>
    <w:tmpl w:val="E2986C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D10FC9"/>
    <w:multiLevelType w:val="hybridMultilevel"/>
    <w:tmpl w:val="BBE4CC4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023F4"/>
    <w:multiLevelType w:val="hybridMultilevel"/>
    <w:tmpl w:val="BE0426C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A0B1D"/>
    <w:multiLevelType w:val="hybridMultilevel"/>
    <w:tmpl w:val="F03A5F6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64667"/>
    <w:multiLevelType w:val="hybridMultilevel"/>
    <w:tmpl w:val="AC76A31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21735"/>
    <w:multiLevelType w:val="hybridMultilevel"/>
    <w:tmpl w:val="AA18C5BA"/>
    <w:lvl w:ilvl="0" w:tplc="E4263B9A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="Times New Roman" w:hint="default"/>
        <w:color w:val="555555"/>
        <w:sz w:val="23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F489A"/>
    <w:multiLevelType w:val="hybridMultilevel"/>
    <w:tmpl w:val="A596FA5E"/>
    <w:lvl w:ilvl="0" w:tplc="91B2F3B8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sz w:val="23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C51CF7"/>
    <w:multiLevelType w:val="hybridMultilevel"/>
    <w:tmpl w:val="E5B606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594CF2"/>
    <w:multiLevelType w:val="hybridMultilevel"/>
    <w:tmpl w:val="B1AEF2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B76C20"/>
    <w:multiLevelType w:val="hybridMultilevel"/>
    <w:tmpl w:val="3784298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C5831"/>
    <w:multiLevelType w:val="hybridMultilevel"/>
    <w:tmpl w:val="D06422D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82CC2"/>
    <w:multiLevelType w:val="hybridMultilevel"/>
    <w:tmpl w:val="F3EAD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AC5A54"/>
    <w:multiLevelType w:val="hybridMultilevel"/>
    <w:tmpl w:val="5230803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CC540D"/>
    <w:multiLevelType w:val="hybridMultilevel"/>
    <w:tmpl w:val="2CAAE3D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1B6E60"/>
    <w:multiLevelType w:val="hybridMultilevel"/>
    <w:tmpl w:val="08CA814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1E55F9"/>
    <w:multiLevelType w:val="hybridMultilevel"/>
    <w:tmpl w:val="3712F48E"/>
    <w:lvl w:ilvl="0" w:tplc="0421000F">
      <w:start w:val="1"/>
      <w:numFmt w:val="decimal"/>
      <w:lvlText w:val="%1."/>
      <w:lvlJc w:val="left"/>
      <w:pPr>
        <w:ind w:left="279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BA32DD"/>
    <w:multiLevelType w:val="hybridMultilevel"/>
    <w:tmpl w:val="13ECB1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C765F"/>
    <w:multiLevelType w:val="hybridMultilevel"/>
    <w:tmpl w:val="C3B6B88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F7599E"/>
    <w:multiLevelType w:val="hybridMultilevel"/>
    <w:tmpl w:val="6A96581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696C2C"/>
    <w:multiLevelType w:val="hybridMultilevel"/>
    <w:tmpl w:val="B1AEF2E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0E1FA7"/>
    <w:multiLevelType w:val="hybridMultilevel"/>
    <w:tmpl w:val="AF4804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0505E0"/>
    <w:multiLevelType w:val="hybridMultilevel"/>
    <w:tmpl w:val="89CAA5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635F5"/>
    <w:multiLevelType w:val="hybridMultilevel"/>
    <w:tmpl w:val="E0B62E66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460AF3"/>
    <w:multiLevelType w:val="hybridMultilevel"/>
    <w:tmpl w:val="D1A2E448"/>
    <w:lvl w:ilvl="0" w:tplc="B0589F54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  <w:sz w:val="23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E13D8F"/>
    <w:multiLevelType w:val="hybridMultilevel"/>
    <w:tmpl w:val="F7C0249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914DA"/>
    <w:multiLevelType w:val="hybridMultilevel"/>
    <w:tmpl w:val="F2809CA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14"/>
  </w:num>
  <w:num w:numId="4">
    <w:abstractNumId w:val="10"/>
  </w:num>
  <w:num w:numId="5">
    <w:abstractNumId w:val="11"/>
  </w:num>
  <w:num w:numId="6">
    <w:abstractNumId w:val="25"/>
  </w:num>
  <w:num w:numId="7">
    <w:abstractNumId w:val="13"/>
  </w:num>
  <w:num w:numId="8">
    <w:abstractNumId w:val="8"/>
  </w:num>
  <w:num w:numId="9">
    <w:abstractNumId w:val="26"/>
  </w:num>
  <w:num w:numId="10">
    <w:abstractNumId w:val="9"/>
  </w:num>
  <w:num w:numId="11">
    <w:abstractNumId w:val="17"/>
  </w:num>
  <w:num w:numId="12">
    <w:abstractNumId w:val="21"/>
  </w:num>
  <w:num w:numId="13">
    <w:abstractNumId w:val="15"/>
  </w:num>
  <w:num w:numId="14">
    <w:abstractNumId w:val="27"/>
  </w:num>
  <w:num w:numId="15">
    <w:abstractNumId w:val="1"/>
  </w:num>
  <w:num w:numId="16">
    <w:abstractNumId w:val="6"/>
  </w:num>
  <w:num w:numId="17">
    <w:abstractNumId w:val="16"/>
  </w:num>
  <w:num w:numId="18">
    <w:abstractNumId w:val="0"/>
  </w:num>
  <w:num w:numId="19">
    <w:abstractNumId w:val="28"/>
  </w:num>
  <w:num w:numId="20">
    <w:abstractNumId w:val="23"/>
  </w:num>
  <w:num w:numId="21">
    <w:abstractNumId w:val="24"/>
  </w:num>
  <w:num w:numId="22">
    <w:abstractNumId w:val="19"/>
  </w:num>
  <w:num w:numId="23">
    <w:abstractNumId w:val="7"/>
  </w:num>
  <w:num w:numId="24">
    <w:abstractNumId w:val="2"/>
  </w:num>
  <w:num w:numId="25">
    <w:abstractNumId w:val="22"/>
  </w:num>
  <w:num w:numId="26">
    <w:abstractNumId w:val="4"/>
  </w:num>
  <w:num w:numId="27">
    <w:abstractNumId w:val="5"/>
  </w:num>
  <w:num w:numId="28">
    <w:abstractNumId w:val="3"/>
  </w:num>
  <w:num w:numId="29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tzC0tDAwNjA1MDBQ0lEKTi0uzszPAykwrAUA+ppNqywAAAA="/>
  </w:docVars>
  <w:rsids>
    <w:rsidRoot w:val="00604740"/>
    <w:rsid w:val="0000550F"/>
    <w:rsid w:val="0002660A"/>
    <w:rsid w:val="00037245"/>
    <w:rsid w:val="000428CE"/>
    <w:rsid w:val="00074565"/>
    <w:rsid w:val="00076698"/>
    <w:rsid w:val="00086FAF"/>
    <w:rsid w:val="00087CB5"/>
    <w:rsid w:val="000A3A0F"/>
    <w:rsid w:val="000B137B"/>
    <w:rsid w:val="000C5D92"/>
    <w:rsid w:val="000D6B00"/>
    <w:rsid w:val="0010560F"/>
    <w:rsid w:val="00124897"/>
    <w:rsid w:val="0013484E"/>
    <w:rsid w:val="00147937"/>
    <w:rsid w:val="00150E66"/>
    <w:rsid w:val="00153809"/>
    <w:rsid w:val="00160631"/>
    <w:rsid w:val="00165D3B"/>
    <w:rsid w:val="00175469"/>
    <w:rsid w:val="001A03E4"/>
    <w:rsid w:val="001A50C7"/>
    <w:rsid w:val="001B4211"/>
    <w:rsid w:val="001B68D6"/>
    <w:rsid w:val="001C0833"/>
    <w:rsid w:val="001C4CEA"/>
    <w:rsid w:val="001D65B1"/>
    <w:rsid w:val="00204F7A"/>
    <w:rsid w:val="0022436D"/>
    <w:rsid w:val="002338DF"/>
    <w:rsid w:val="00237502"/>
    <w:rsid w:val="0024681F"/>
    <w:rsid w:val="002971D8"/>
    <w:rsid w:val="002A1A09"/>
    <w:rsid w:val="002C02CE"/>
    <w:rsid w:val="002C0DD7"/>
    <w:rsid w:val="002C1B1F"/>
    <w:rsid w:val="002D250A"/>
    <w:rsid w:val="002F530C"/>
    <w:rsid w:val="00300788"/>
    <w:rsid w:val="00311C21"/>
    <w:rsid w:val="00312FF0"/>
    <w:rsid w:val="0031798F"/>
    <w:rsid w:val="0036027A"/>
    <w:rsid w:val="00362FD9"/>
    <w:rsid w:val="003931F8"/>
    <w:rsid w:val="003B1EF1"/>
    <w:rsid w:val="003C2CAB"/>
    <w:rsid w:val="003E76D2"/>
    <w:rsid w:val="003F5106"/>
    <w:rsid w:val="00406904"/>
    <w:rsid w:val="004260D5"/>
    <w:rsid w:val="00432742"/>
    <w:rsid w:val="004404E5"/>
    <w:rsid w:val="0044496F"/>
    <w:rsid w:val="00496024"/>
    <w:rsid w:val="004B3A75"/>
    <w:rsid w:val="004E23B4"/>
    <w:rsid w:val="004F6A2C"/>
    <w:rsid w:val="00506568"/>
    <w:rsid w:val="00530CE2"/>
    <w:rsid w:val="00536F85"/>
    <w:rsid w:val="00543267"/>
    <w:rsid w:val="00553170"/>
    <w:rsid w:val="00565366"/>
    <w:rsid w:val="00570659"/>
    <w:rsid w:val="00573EED"/>
    <w:rsid w:val="0057410E"/>
    <w:rsid w:val="005B210B"/>
    <w:rsid w:val="005B7A1D"/>
    <w:rsid w:val="005D7DC2"/>
    <w:rsid w:val="005F2997"/>
    <w:rsid w:val="0060083B"/>
    <w:rsid w:val="00604740"/>
    <w:rsid w:val="006251DC"/>
    <w:rsid w:val="006271E3"/>
    <w:rsid w:val="00635819"/>
    <w:rsid w:val="00641E9E"/>
    <w:rsid w:val="006446B7"/>
    <w:rsid w:val="006470FB"/>
    <w:rsid w:val="00651B0E"/>
    <w:rsid w:val="006528DC"/>
    <w:rsid w:val="00674BF7"/>
    <w:rsid w:val="00682583"/>
    <w:rsid w:val="00696B4A"/>
    <w:rsid w:val="006A0EC6"/>
    <w:rsid w:val="006A55C5"/>
    <w:rsid w:val="006A6CBC"/>
    <w:rsid w:val="006E02E0"/>
    <w:rsid w:val="006E11F1"/>
    <w:rsid w:val="006E25BB"/>
    <w:rsid w:val="006E3C42"/>
    <w:rsid w:val="007453D5"/>
    <w:rsid w:val="0075740E"/>
    <w:rsid w:val="007A1DA0"/>
    <w:rsid w:val="007A3F93"/>
    <w:rsid w:val="007E54C4"/>
    <w:rsid w:val="007F3FA9"/>
    <w:rsid w:val="00823199"/>
    <w:rsid w:val="00850D3D"/>
    <w:rsid w:val="00853CE7"/>
    <w:rsid w:val="0085624D"/>
    <w:rsid w:val="0086336B"/>
    <w:rsid w:val="008B095A"/>
    <w:rsid w:val="008C2B2A"/>
    <w:rsid w:val="008C54E4"/>
    <w:rsid w:val="008D0BEA"/>
    <w:rsid w:val="008D4F2E"/>
    <w:rsid w:val="008E40FA"/>
    <w:rsid w:val="00913C83"/>
    <w:rsid w:val="00941875"/>
    <w:rsid w:val="009436C5"/>
    <w:rsid w:val="00964FF0"/>
    <w:rsid w:val="00983ADC"/>
    <w:rsid w:val="0098659E"/>
    <w:rsid w:val="0098682A"/>
    <w:rsid w:val="00993F3A"/>
    <w:rsid w:val="009B5CBE"/>
    <w:rsid w:val="009C2513"/>
    <w:rsid w:val="009D3CCC"/>
    <w:rsid w:val="009F5BA5"/>
    <w:rsid w:val="00A01B07"/>
    <w:rsid w:val="00A16D4C"/>
    <w:rsid w:val="00A7540F"/>
    <w:rsid w:val="00A951E6"/>
    <w:rsid w:val="00AB32FB"/>
    <w:rsid w:val="00AC240D"/>
    <w:rsid w:val="00AD5973"/>
    <w:rsid w:val="00AE4B07"/>
    <w:rsid w:val="00AF1967"/>
    <w:rsid w:val="00B13A98"/>
    <w:rsid w:val="00B46B0E"/>
    <w:rsid w:val="00B60074"/>
    <w:rsid w:val="00B626C9"/>
    <w:rsid w:val="00B84FF9"/>
    <w:rsid w:val="00B9671B"/>
    <w:rsid w:val="00BA123D"/>
    <w:rsid w:val="00BA2B53"/>
    <w:rsid w:val="00BB2620"/>
    <w:rsid w:val="00BC4B24"/>
    <w:rsid w:val="00BE3AE8"/>
    <w:rsid w:val="00C3222B"/>
    <w:rsid w:val="00C67174"/>
    <w:rsid w:val="00C67226"/>
    <w:rsid w:val="00C72DDC"/>
    <w:rsid w:val="00C91B1C"/>
    <w:rsid w:val="00C93272"/>
    <w:rsid w:val="00CE4A79"/>
    <w:rsid w:val="00D0263F"/>
    <w:rsid w:val="00D11C1C"/>
    <w:rsid w:val="00D1644F"/>
    <w:rsid w:val="00D37CF1"/>
    <w:rsid w:val="00D40141"/>
    <w:rsid w:val="00D513B3"/>
    <w:rsid w:val="00D63EDB"/>
    <w:rsid w:val="00D717C0"/>
    <w:rsid w:val="00D809B9"/>
    <w:rsid w:val="00D96187"/>
    <w:rsid w:val="00DA685A"/>
    <w:rsid w:val="00DA7EF0"/>
    <w:rsid w:val="00DB54F3"/>
    <w:rsid w:val="00DC4338"/>
    <w:rsid w:val="00DD41E3"/>
    <w:rsid w:val="00DD73BB"/>
    <w:rsid w:val="00DE6FC3"/>
    <w:rsid w:val="00DF0015"/>
    <w:rsid w:val="00DF1589"/>
    <w:rsid w:val="00E0015B"/>
    <w:rsid w:val="00E11D3B"/>
    <w:rsid w:val="00E23186"/>
    <w:rsid w:val="00E53D9A"/>
    <w:rsid w:val="00E547B0"/>
    <w:rsid w:val="00E617B1"/>
    <w:rsid w:val="00E92D81"/>
    <w:rsid w:val="00E940F4"/>
    <w:rsid w:val="00EA509D"/>
    <w:rsid w:val="00EA5469"/>
    <w:rsid w:val="00EE5D81"/>
    <w:rsid w:val="00EE785C"/>
    <w:rsid w:val="00EF7FB9"/>
    <w:rsid w:val="00F02472"/>
    <w:rsid w:val="00F071A8"/>
    <w:rsid w:val="00F40813"/>
    <w:rsid w:val="00F42A98"/>
    <w:rsid w:val="00F50654"/>
    <w:rsid w:val="00F62323"/>
    <w:rsid w:val="00F731B4"/>
    <w:rsid w:val="00F82DA5"/>
    <w:rsid w:val="00F83E81"/>
    <w:rsid w:val="00FD6F31"/>
    <w:rsid w:val="00FE7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F00CA2"/>
  <w15:docId w15:val="{B21A5981-C968-46CE-A591-1A43A5A2F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C54E4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5D517B"/>
    <w:pPr>
      <w:keepNext/>
      <w:keepLines/>
      <w:spacing w:before="48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993002"/>
    <w:pPr>
      <w:keepNext/>
      <w:tabs>
        <w:tab w:val="center" w:pos="7920"/>
      </w:tabs>
      <w:overflowPunct w:val="0"/>
      <w:autoSpaceDE w:val="0"/>
      <w:autoSpaceDN w:val="0"/>
      <w:adjustRightInd w:val="0"/>
      <w:spacing w:line="240" w:lineRule="atLeast"/>
      <w:textAlignment w:val="baseline"/>
      <w:outlineLvl w:val="1"/>
    </w:pPr>
    <w:rPr>
      <w:rFonts w:ascii="Arial" w:eastAsia="Times New Roman" w:hAnsi="Arial"/>
      <w:noProof/>
      <w:sz w:val="72"/>
      <w:szCs w:val="20"/>
    </w:rPr>
  </w:style>
  <w:style w:type="paragraph" w:styleId="Heading3">
    <w:name w:val="heading 3"/>
    <w:basedOn w:val="Normal"/>
    <w:next w:val="Normal"/>
    <w:link w:val="Heading3Char"/>
    <w:qFormat/>
    <w:rsid w:val="00E85D1B"/>
    <w:pPr>
      <w:keepNext/>
      <w:spacing w:before="240" w:after="60"/>
      <w:outlineLvl w:val="2"/>
    </w:pPr>
    <w:rPr>
      <w:rFonts w:ascii="Arial" w:eastAsia="Times New Roman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993002"/>
    <w:pPr>
      <w:keepNext/>
      <w:tabs>
        <w:tab w:val="right" w:leader="dot" w:pos="2052"/>
      </w:tabs>
      <w:spacing w:before="40"/>
      <w:outlineLvl w:val="3"/>
    </w:pPr>
    <w:rPr>
      <w:rFonts w:ascii="Helvetica" w:eastAsia="Times New Roman" w:hAnsi="Helvetica"/>
      <w:b/>
      <w:bCs/>
      <w:sz w:val="17"/>
      <w:szCs w:val="17"/>
    </w:rPr>
  </w:style>
  <w:style w:type="paragraph" w:styleId="Heading5">
    <w:name w:val="heading 5"/>
    <w:basedOn w:val="Normal"/>
    <w:next w:val="Normal"/>
    <w:link w:val="Heading5Char"/>
    <w:qFormat/>
    <w:rsid w:val="00993002"/>
    <w:pPr>
      <w:keepNext/>
      <w:tabs>
        <w:tab w:val="left" w:pos="180"/>
      </w:tabs>
      <w:outlineLvl w:val="4"/>
    </w:pPr>
    <w:rPr>
      <w:rFonts w:ascii="Helvetica" w:eastAsia="Times New Roman" w:hAnsi="Helvetica"/>
      <w:b/>
      <w:bCs/>
      <w:sz w:val="18"/>
      <w:szCs w:val="24"/>
    </w:rPr>
  </w:style>
  <w:style w:type="paragraph" w:styleId="Heading6">
    <w:name w:val="heading 6"/>
    <w:basedOn w:val="Normal"/>
    <w:next w:val="Normal"/>
    <w:link w:val="Heading6Char"/>
    <w:qFormat/>
    <w:rsid w:val="00DA1A2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4061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E85D1B"/>
    <w:pPr>
      <w:keepNext/>
      <w:overflowPunct w:val="0"/>
      <w:autoSpaceDE w:val="0"/>
      <w:autoSpaceDN w:val="0"/>
      <w:adjustRightInd w:val="0"/>
      <w:spacing w:line="240" w:lineRule="atLeast"/>
      <w:jc w:val="center"/>
      <w:textAlignment w:val="baseline"/>
      <w:outlineLvl w:val="8"/>
    </w:pPr>
    <w:rPr>
      <w:rFonts w:ascii="Helvetica" w:eastAsia="MS Mincho" w:hAnsi="Helvetica"/>
      <w:b/>
      <w:caps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C45B55"/>
    <w:pPr>
      <w:spacing w:after="200" w:line="276" w:lineRule="auto"/>
      <w:ind w:left="720"/>
      <w:contextualSpacing/>
    </w:pPr>
    <w:rPr>
      <w:rFonts w:ascii="Century Gothic" w:hAnsi="Century Gothic"/>
    </w:rPr>
  </w:style>
  <w:style w:type="paragraph" w:customStyle="1" w:styleId="Pertanyaan1">
    <w:name w:val="Pertanyaan1"/>
    <w:basedOn w:val="Normal"/>
    <w:rsid w:val="00C45B55"/>
    <w:pPr>
      <w:tabs>
        <w:tab w:val="left" w:pos="720"/>
      </w:tabs>
      <w:spacing w:before="60" w:after="60"/>
      <w:ind w:left="720" w:hanging="720"/>
    </w:pPr>
    <w:rPr>
      <w:rFonts w:ascii="Arial Narrow" w:eastAsia="Times New Roman" w:hAnsi="Arial Narrow" w:cs="Tahoma"/>
      <w:noProof/>
      <w:sz w:val="20"/>
      <w:szCs w:val="20"/>
      <w:lang w:val="id-ID"/>
    </w:rPr>
  </w:style>
  <w:style w:type="paragraph" w:customStyle="1" w:styleId="Jawaban2">
    <w:name w:val="Jawaban2"/>
    <w:basedOn w:val="Normal"/>
    <w:rsid w:val="00C45B55"/>
    <w:pPr>
      <w:tabs>
        <w:tab w:val="left" w:pos="360"/>
        <w:tab w:val="left" w:pos="3600"/>
        <w:tab w:val="left" w:pos="3960"/>
      </w:tabs>
      <w:spacing w:before="60" w:after="60"/>
      <w:ind w:left="288" w:hanging="288"/>
    </w:pPr>
    <w:rPr>
      <w:rFonts w:ascii="Arial Narrow" w:eastAsia="Times New Roman" w:hAnsi="Arial Narrow"/>
      <w:noProof/>
      <w:sz w:val="20"/>
      <w:szCs w:val="24"/>
    </w:rPr>
  </w:style>
  <w:style w:type="paragraph" w:customStyle="1" w:styleId="Jawaban3">
    <w:name w:val="Jawaban3"/>
    <w:basedOn w:val="Normal"/>
    <w:rsid w:val="00D30813"/>
    <w:pPr>
      <w:tabs>
        <w:tab w:val="right" w:pos="360"/>
        <w:tab w:val="left" w:pos="2160"/>
        <w:tab w:val="left" w:pos="2520"/>
        <w:tab w:val="left" w:pos="4320"/>
        <w:tab w:val="left" w:pos="4680"/>
      </w:tabs>
      <w:spacing w:before="60" w:after="60"/>
      <w:ind w:left="288" w:hanging="288"/>
    </w:pPr>
    <w:rPr>
      <w:rFonts w:ascii="Arial Narrow" w:eastAsia="Times New Roman" w:hAnsi="Arial Narrow"/>
      <w:sz w:val="20"/>
      <w:szCs w:val="24"/>
    </w:rPr>
  </w:style>
  <w:style w:type="paragraph" w:customStyle="1" w:styleId="Jawaban1">
    <w:name w:val="Jawaban1"/>
    <w:basedOn w:val="Normal"/>
    <w:rsid w:val="007F7DC4"/>
    <w:pPr>
      <w:tabs>
        <w:tab w:val="left" w:pos="360"/>
      </w:tabs>
      <w:spacing w:before="60" w:after="60"/>
      <w:ind w:left="360" w:hanging="360"/>
    </w:pPr>
    <w:rPr>
      <w:rFonts w:ascii="Arial Narrow" w:eastAsia="Times New Roman" w:hAnsi="Arial Narrow"/>
      <w:sz w:val="20"/>
      <w:szCs w:val="24"/>
      <w:lang w:val="id-ID"/>
    </w:rPr>
  </w:style>
  <w:style w:type="paragraph" w:customStyle="1" w:styleId="Jawaban1Masuk">
    <w:name w:val="Jawaban1 Masuk"/>
    <w:basedOn w:val="Jawaban1"/>
    <w:rsid w:val="007F7DC4"/>
    <w:pPr>
      <w:ind w:left="720"/>
    </w:pPr>
  </w:style>
  <w:style w:type="table" w:styleId="TableGrid">
    <w:name w:val="Table Grid"/>
    <w:basedOn w:val="TableNormal"/>
    <w:uiPriority w:val="59"/>
    <w:rsid w:val="007F54F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983E78"/>
    <w:pPr>
      <w:tabs>
        <w:tab w:val="center" w:pos="4320"/>
        <w:tab w:val="right" w:pos="8640"/>
      </w:tabs>
      <w:spacing w:before="60" w:after="60"/>
    </w:pPr>
    <w:rPr>
      <w:rFonts w:ascii="Arial Narrow" w:eastAsia="Times New Roman" w:hAnsi="Arial Narrow"/>
      <w:sz w:val="20"/>
      <w:szCs w:val="24"/>
    </w:rPr>
  </w:style>
  <w:style w:type="character" w:customStyle="1" w:styleId="HeaderChar">
    <w:name w:val="Header Char"/>
    <w:link w:val="Header"/>
    <w:uiPriority w:val="99"/>
    <w:rsid w:val="00983E78"/>
    <w:rPr>
      <w:rFonts w:ascii="Arial Narrow" w:eastAsia="Times New Roman" w:hAnsi="Arial Narrow" w:cs="Times New Roman"/>
      <w:sz w:val="20"/>
      <w:szCs w:val="24"/>
    </w:rPr>
  </w:style>
  <w:style w:type="character" w:customStyle="1" w:styleId="Heading1Char">
    <w:name w:val="Heading 1 Char"/>
    <w:link w:val="Heading1"/>
    <w:rsid w:val="005D517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Dasar">
    <w:name w:val="Dasar"/>
    <w:basedOn w:val="Normal"/>
    <w:rsid w:val="00F152EB"/>
    <w:pPr>
      <w:spacing w:before="60" w:after="60"/>
    </w:pPr>
    <w:rPr>
      <w:rFonts w:ascii="Arial Narrow" w:eastAsia="Times New Roman" w:hAnsi="Arial Narrow"/>
      <w:noProof/>
      <w:sz w:val="20"/>
      <w:szCs w:val="20"/>
      <w:lang w:val="id-ID"/>
    </w:rPr>
  </w:style>
  <w:style w:type="paragraph" w:customStyle="1" w:styleId="Jawaban1GB">
    <w:name w:val="Jawaban1 GB"/>
    <w:basedOn w:val="Normal"/>
    <w:rsid w:val="00DA1A2C"/>
    <w:pPr>
      <w:tabs>
        <w:tab w:val="left" w:pos="288"/>
      </w:tabs>
      <w:spacing w:before="120"/>
    </w:pPr>
    <w:rPr>
      <w:rFonts w:ascii="Arial Narrow" w:eastAsia="Times New Roman" w:hAnsi="Arial Narrow"/>
      <w:noProof/>
      <w:sz w:val="20"/>
      <w:szCs w:val="24"/>
    </w:rPr>
  </w:style>
  <w:style w:type="character" w:customStyle="1" w:styleId="Heading6Char">
    <w:name w:val="Heading 6 Char"/>
    <w:link w:val="Heading6"/>
    <w:rsid w:val="00DA1A2C"/>
    <w:rPr>
      <w:rFonts w:ascii="Cambria" w:eastAsia="Times New Roman" w:hAnsi="Cambria" w:cs="Times New Roman"/>
      <w:i/>
      <w:iCs/>
      <w:color w:val="244061"/>
    </w:rPr>
  </w:style>
  <w:style w:type="paragraph" w:customStyle="1" w:styleId="Default">
    <w:name w:val="Default"/>
    <w:rsid w:val="007971C1"/>
    <w:pPr>
      <w:widowControl w:val="0"/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paragraph" w:customStyle="1" w:styleId="Jawaban4">
    <w:name w:val="Jawaban4"/>
    <w:basedOn w:val="Jawaban2"/>
    <w:rsid w:val="008E338A"/>
    <w:pPr>
      <w:tabs>
        <w:tab w:val="left" w:pos="1800"/>
        <w:tab w:val="left" w:pos="2160"/>
        <w:tab w:val="left" w:pos="5400"/>
        <w:tab w:val="left" w:pos="5760"/>
      </w:tabs>
      <w:ind w:left="360" w:hanging="360"/>
    </w:pPr>
    <w:rPr>
      <w:lang w:val="id-ID"/>
    </w:rPr>
  </w:style>
  <w:style w:type="character" w:customStyle="1" w:styleId="Heading3Char">
    <w:name w:val="Heading 3 Char"/>
    <w:link w:val="Heading3"/>
    <w:rsid w:val="00E85D1B"/>
    <w:rPr>
      <w:rFonts w:ascii="Arial" w:eastAsia="Times New Roman" w:hAnsi="Arial" w:cs="Arial"/>
      <w:b/>
      <w:bCs/>
      <w:sz w:val="26"/>
      <w:szCs w:val="26"/>
    </w:rPr>
  </w:style>
  <w:style w:type="character" w:customStyle="1" w:styleId="Heading9Char">
    <w:name w:val="Heading 9 Char"/>
    <w:link w:val="Heading9"/>
    <w:rsid w:val="00E85D1B"/>
    <w:rPr>
      <w:rFonts w:ascii="Helvetica" w:eastAsia="MS Mincho" w:hAnsi="Helvetica" w:cs="Times New Roman"/>
      <w:b/>
      <w:caps/>
      <w:sz w:val="18"/>
      <w:szCs w:val="20"/>
    </w:rPr>
  </w:style>
  <w:style w:type="paragraph" w:styleId="HTMLPreformatted">
    <w:name w:val="HTML Preformatted"/>
    <w:basedOn w:val="Normal"/>
    <w:link w:val="HTMLPreformattedChar"/>
    <w:rsid w:val="00E85D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E85D1B"/>
    <w:rPr>
      <w:rFonts w:ascii="Courier New" w:eastAsia="Times New Roman" w:hAnsi="Courier New" w:cs="Courier New"/>
      <w:sz w:val="20"/>
      <w:szCs w:val="20"/>
    </w:rPr>
  </w:style>
  <w:style w:type="paragraph" w:customStyle="1" w:styleId="SurveyName1">
    <w:name w:val="Survey Name 1"/>
    <w:basedOn w:val="Normal"/>
    <w:rsid w:val="00E85D1B"/>
    <w:pPr>
      <w:spacing w:before="60" w:after="60"/>
      <w:jc w:val="center"/>
    </w:pPr>
    <w:rPr>
      <w:rFonts w:ascii="Arial" w:eastAsia="Times New Roman" w:hAnsi="Arial"/>
      <w:b/>
      <w:bCs/>
      <w:sz w:val="32"/>
      <w:szCs w:val="20"/>
    </w:rPr>
  </w:style>
  <w:style w:type="paragraph" w:customStyle="1" w:styleId="SurveyName2">
    <w:name w:val="Survey Name 2"/>
    <w:basedOn w:val="Normal"/>
    <w:rsid w:val="00E85D1B"/>
    <w:pPr>
      <w:spacing w:before="60" w:after="60"/>
      <w:jc w:val="center"/>
    </w:pPr>
    <w:rPr>
      <w:rFonts w:ascii="Arial Narrow" w:eastAsia="Times New Roman" w:hAnsi="Arial Narrow"/>
      <w:b/>
      <w:bCs/>
      <w:sz w:val="32"/>
      <w:szCs w:val="20"/>
    </w:rPr>
  </w:style>
  <w:style w:type="paragraph" w:customStyle="1" w:styleId="GarisBawah">
    <w:name w:val="Garis Bawah"/>
    <w:basedOn w:val="Normal"/>
    <w:rsid w:val="00E85D1B"/>
    <w:pPr>
      <w:spacing w:before="120"/>
    </w:pPr>
    <w:rPr>
      <w:rFonts w:ascii="Arial Narrow" w:eastAsia="Times New Roman" w:hAnsi="Arial Narrow"/>
      <w:noProof/>
      <w:sz w:val="20"/>
      <w:szCs w:val="24"/>
    </w:rPr>
  </w:style>
  <w:style w:type="paragraph" w:styleId="Footer">
    <w:name w:val="footer"/>
    <w:basedOn w:val="Normal"/>
    <w:link w:val="FooterChar"/>
    <w:uiPriority w:val="99"/>
    <w:rsid w:val="00E85D1B"/>
    <w:pPr>
      <w:tabs>
        <w:tab w:val="center" w:pos="4320"/>
        <w:tab w:val="right" w:pos="8640"/>
      </w:tabs>
      <w:spacing w:before="60" w:after="60"/>
    </w:pPr>
    <w:rPr>
      <w:rFonts w:ascii="Arial Narrow" w:eastAsia="Times New Roman" w:hAnsi="Arial Narrow"/>
      <w:sz w:val="20"/>
      <w:szCs w:val="24"/>
    </w:rPr>
  </w:style>
  <w:style w:type="character" w:customStyle="1" w:styleId="FooterChar">
    <w:name w:val="Footer Char"/>
    <w:link w:val="Footer"/>
    <w:uiPriority w:val="99"/>
    <w:rsid w:val="00E85D1B"/>
    <w:rPr>
      <w:rFonts w:ascii="Arial Narrow" w:eastAsia="Times New Roman" w:hAnsi="Arial Narrow" w:cs="Times New Roman"/>
      <w:sz w:val="20"/>
      <w:szCs w:val="24"/>
    </w:rPr>
  </w:style>
  <w:style w:type="paragraph" w:customStyle="1" w:styleId="SectionName">
    <w:name w:val="Section Name"/>
    <w:basedOn w:val="Normal"/>
    <w:rsid w:val="00E85D1B"/>
    <w:pPr>
      <w:spacing w:before="60" w:after="60"/>
    </w:pPr>
    <w:rPr>
      <w:rFonts w:ascii="Arial Narrow" w:eastAsia="Times New Roman" w:hAnsi="Arial Narrow" w:cs="Tahoma"/>
      <w:b/>
      <w:noProof/>
      <w:sz w:val="20"/>
      <w:szCs w:val="20"/>
      <w:lang w:val="id-ID"/>
    </w:rPr>
  </w:style>
  <w:style w:type="paragraph" w:customStyle="1" w:styleId="Jawaban5">
    <w:name w:val="Jawaban5"/>
    <w:basedOn w:val="Normal"/>
    <w:rsid w:val="00E85D1B"/>
    <w:pPr>
      <w:tabs>
        <w:tab w:val="left" w:pos="360"/>
        <w:tab w:val="left" w:pos="1440"/>
        <w:tab w:val="left" w:pos="1800"/>
      </w:tabs>
      <w:spacing w:before="60" w:after="60"/>
      <w:ind w:left="288" w:hanging="288"/>
    </w:pPr>
    <w:rPr>
      <w:rFonts w:ascii="Arial Narrow" w:eastAsia="Times New Roman" w:hAnsi="Arial Narrow"/>
      <w:sz w:val="20"/>
      <w:szCs w:val="24"/>
    </w:rPr>
  </w:style>
  <w:style w:type="paragraph" w:customStyle="1" w:styleId="Style1">
    <w:name w:val="Style1"/>
    <w:basedOn w:val="Pertanyaan1"/>
    <w:rsid w:val="00E85D1B"/>
  </w:style>
  <w:style w:type="paragraph" w:customStyle="1" w:styleId="Pertanyaan1Masuk">
    <w:name w:val="Pertanyaan1 Masuk"/>
    <w:basedOn w:val="Normal"/>
    <w:rsid w:val="00E85D1B"/>
    <w:pPr>
      <w:tabs>
        <w:tab w:val="left" w:pos="936"/>
      </w:tabs>
      <w:spacing w:before="60" w:after="60"/>
      <w:ind w:left="720"/>
    </w:pPr>
    <w:rPr>
      <w:rFonts w:ascii="Arial Narrow" w:eastAsia="Times New Roman" w:hAnsi="Arial Narrow"/>
      <w:noProof/>
      <w:sz w:val="20"/>
      <w:szCs w:val="24"/>
      <w:lang w:val="id-ID"/>
    </w:rPr>
  </w:style>
  <w:style w:type="character" w:styleId="PageNumber">
    <w:name w:val="page number"/>
    <w:rsid w:val="00E85D1B"/>
    <w:rPr>
      <w:sz w:val="20"/>
    </w:rPr>
  </w:style>
  <w:style w:type="paragraph" w:styleId="BodyText3">
    <w:name w:val="Body Text 3"/>
    <w:basedOn w:val="Normal"/>
    <w:link w:val="BodyText3Char"/>
    <w:rsid w:val="00E85D1B"/>
    <w:pPr>
      <w:overflowPunct w:val="0"/>
      <w:autoSpaceDE w:val="0"/>
      <w:autoSpaceDN w:val="0"/>
      <w:adjustRightInd w:val="0"/>
      <w:textAlignment w:val="baseline"/>
    </w:pPr>
    <w:rPr>
      <w:rFonts w:ascii="Helvetica" w:eastAsia="MS Mincho" w:hAnsi="Helvetica"/>
      <w:sz w:val="18"/>
      <w:szCs w:val="20"/>
    </w:rPr>
  </w:style>
  <w:style w:type="character" w:customStyle="1" w:styleId="BodyText3Char">
    <w:name w:val="Body Text 3 Char"/>
    <w:link w:val="BodyText3"/>
    <w:rsid w:val="00E85D1B"/>
    <w:rPr>
      <w:rFonts w:ascii="Helvetica" w:eastAsia="MS Mincho" w:hAnsi="Helvetica" w:cs="Times New Roman"/>
      <w:sz w:val="18"/>
      <w:szCs w:val="20"/>
    </w:rPr>
  </w:style>
  <w:style w:type="paragraph" w:styleId="BalloonText">
    <w:name w:val="Balloon Text"/>
    <w:basedOn w:val="Normal"/>
    <w:link w:val="BalloonTextChar"/>
    <w:rsid w:val="00E85D1B"/>
    <w:rPr>
      <w:rFonts w:ascii="Tahoma" w:eastAsia="MS Mincho" w:hAnsi="Tahoma"/>
      <w:sz w:val="16"/>
      <w:szCs w:val="16"/>
    </w:rPr>
  </w:style>
  <w:style w:type="character" w:customStyle="1" w:styleId="BalloonTextChar">
    <w:name w:val="Balloon Text Char"/>
    <w:link w:val="BalloonText"/>
    <w:rsid w:val="00E85D1B"/>
    <w:rPr>
      <w:rFonts w:ascii="Tahoma" w:eastAsia="MS Mincho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E85D1B"/>
    <w:pPr>
      <w:overflowPunct w:val="0"/>
      <w:autoSpaceDE w:val="0"/>
      <w:autoSpaceDN w:val="0"/>
      <w:adjustRightInd w:val="0"/>
      <w:textAlignment w:val="baseline"/>
    </w:pPr>
    <w:rPr>
      <w:rFonts w:ascii="Helvetica" w:eastAsia="MS Mincho" w:hAnsi="Helvetica"/>
      <w:sz w:val="18"/>
      <w:szCs w:val="20"/>
    </w:rPr>
  </w:style>
  <w:style w:type="character" w:customStyle="1" w:styleId="FootnoteTextChar">
    <w:name w:val="Footnote Text Char"/>
    <w:link w:val="FootnoteText"/>
    <w:rsid w:val="00E85D1B"/>
    <w:rPr>
      <w:rFonts w:ascii="Helvetica" w:eastAsia="MS Mincho" w:hAnsi="Helvetica" w:cs="Times New Roman"/>
      <w:sz w:val="18"/>
      <w:szCs w:val="20"/>
    </w:rPr>
  </w:style>
  <w:style w:type="paragraph" w:styleId="NormalIndent">
    <w:name w:val="Normal Indent"/>
    <w:basedOn w:val="Normal"/>
    <w:rsid w:val="00E85D1B"/>
    <w:pPr>
      <w:widowControl w:val="0"/>
      <w:spacing w:before="60" w:after="60"/>
      <w:ind w:left="720"/>
    </w:pPr>
    <w:rPr>
      <w:rFonts w:ascii="Times New Roman" w:eastAsia="MS Mincho" w:hAnsi="Times New Roman"/>
      <w:sz w:val="20"/>
      <w:szCs w:val="20"/>
    </w:rPr>
  </w:style>
  <w:style w:type="paragraph" w:styleId="BodyText2">
    <w:name w:val="Body Text 2"/>
    <w:basedOn w:val="Normal"/>
    <w:link w:val="BodyText2Char"/>
    <w:rsid w:val="00E85D1B"/>
    <w:pPr>
      <w:spacing w:before="60" w:after="60"/>
    </w:pPr>
    <w:rPr>
      <w:rFonts w:ascii="Helvetica" w:eastAsia="MS Mincho" w:hAnsi="Helvetica"/>
      <w:sz w:val="16"/>
      <w:szCs w:val="20"/>
    </w:rPr>
  </w:style>
  <w:style w:type="character" w:customStyle="1" w:styleId="BodyText2Char">
    <w:name w:val="Body Text 2 Char"/>
    <w:link w:val="BodyText2"/>
    <w:rsid w:val="00E85D1B"/>
    <w:rPr>
      <w:rFonts w:ascii="Helvetica" w:eastAsia="MS Mincho" w:hAnsi="Helvetica" w:cs="Times New Roman"/>
      <w:sz w:val="16"/>
      <w:szCs w:val="20"/>
    </w:rPr>
  </w:style>
  <w:style w:type="paragraph" w:styleId="BodyText">
    <w:name w:val="Body Text"/>
    <w:basedOn w:val="Normal"/>
    <w:link w:val="BodyTextChar"/>
    <w:rsid w:val="00E85D1B"/>
    <w:pPr>
      <w:spacing w:before="60" w:after="120"/>
    </w:pPr>
    <w:rPr>
      <w:rFonts w:ascii="Arial Narrow" w:eastAsia="Times New Roman" w:hAnsi="Arial Narrow"/>
      <w:sz w:val="20"/>
      <w:szCs w:val="24"/>
    </w:rPr>
  </w:style>
  <w:style w:type="character" w:customStyle="1" w:styleId="BodyTextChar">
    <w:name w:val="Body Text Char"/>
    <w:link w:val="BodyText"/>
    <w:rsid w:val="00E85D1B"/>
    <w:rPr>
      <w:rFonts w:ascii="Arial Narrow" w:eastAsia="Times New Roman" w:hAnsi="Arial Narrow" w:cs="Times New Roman"/>
      <w:sz w:val="20"/>
      <w:szCs w:val="24"/>
    </w:rPr>
  </w:style>
  <w:style w:type="paragraph" w:customStyle="1" w:styleId="header1">
    <w:name w:val="header 1"/>
    <w:basedOn w:val="Normal"/>
    <w:rsid w:val="00E85D1B"/>
    <w:pPr>
      <w:widowControl w:val="0"/>
      <w:tabs>
        <w:tab w:val="left" w:pos="180"/>
        <w:tab w:val="right" w:pos="14220"/>
      </w:tabs>
    </w:pPr>
    <w:rPr>
      <w:rFonts w:ascii="Times" w:eastAsia="MS Mincho" w:hAnsi="Times"/>
      <w:b/>
      <w:sz w:val="20"/>
      <w:szCs w:val="20"/>
    </w:rPr>
  </w:style>
  <w:style w:type="character" w:styleId="FollowedHyperlink">
    <w:name w:val="FollowedHyperlink"/>
    <w:rsid w:val="00E85D1B"/>
    <w:rPr>
      <w:color w:val="800080"/>
      <w:u w:val="single"/>
    </w:rPr>
  </w:style>
  <w:style w:type="paragraph" w:customStyle="1" w:styleId="answer">
    <w:name w:val="answer"/>
    <w:basedOn w:val="Normal"/>
    <w:rsid w:val="00E85D1B"/>
    <w:pPr>
      <w:widowControl w:val="0"/>
      <w:tabs>
        <w:tab w:val="decimal" w:pos="5760"/>
      </w:tabs>
      <w:ind w:left="1080"/>
    </w:pPr>
    <w:rPr>
      <w:rFonts w:ascii="Courier" w:eastAsia="MS Mincho" w:hAnsi="Courier"/>
      <w:sz w:val="20"/>
      <w:szCs w:val="20"/>
    </w:rPr>
  </w:style>
  <w:style w:type="paragraph" w:styleId="BodyTextIndent2">
    <w:name w:val="Body Text Indent 2"/>
    <w:basedOn w:val="Normal"/>
    <w:link w:val="BodyTextIndent2Char"/>
    <w:rsid w:val="00E85D1B"/>
    <w:pPr>
      <w:spacing w:before="60" w:after="120" w:line="480" w:lineRule="auto"/>
      <w:ind w:left="360"/>
    </w:pPr>
    <w:rPr>
      <w:rFonts w:ascii="Arial Narrow" w:eastAsia="Times New Roman" w:hAnsi="Arial Narrow"/>
      <w:sz w:val="20"/>
      <w:szCs w:val="24"/>
    </w:rPr>
  </w:style>
  <w:style w:type="character" w:customStyle="1" w:styleId="BodyTextIndent2Char">
    <w:name w:val="Body Text Indent 2 Char"/>
    <w:link w:val="BodyTextIndent2"/>
    <w:rsid w:val="00E85D1B"/>
    <w:rPr>
      <w:rFonts w:ascii="Arial Narrow" w:eastAsia="Times New Roman" w:hAnsi="Arial Narrow" w:cs="Times New Roman"/>
      <w:sz w:val="20"/>
      <w:szCs w:val="24"/>
    </w:rPr>
  </w:style>
  <w:style w:type="character" w:styleId="CommentReference">
    <w:name w:val="annotation reference"/>
    <w:rsid w:val="00E85D1B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5D1B"/>
    <w:pPr>
      <w:spacing w:before="60" w:after="60"/>
    </w:pPr>
    <w:rPr>
      <w:rFonts w:ascii="Arial Narrow" w:eastAsia="Times New Roman" w:hAnsi="Arial Narrow"/>
      <w:sz w:val="20"/>
      <w:szCs w:val="20"/>
    </w:rPr>
  </w:style>
  <w:style w:type="character" w:customStyle="1" w:styleId="CommentTextChar">
    <w:name w:val="Comment Text Char"/>
    <w:link w:val="CommentText"/>
    <w:rsid w:val="00E85D1B"/>
    <w:rPr>
      <w:rFonts w:ascii="Arial Narrow" w:eastAsia="Times New Roman" w:hAnsi="Arial Narro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E85D1B"/>
    <w:rPr>
      <w:b/>
      <w:bCs/>
    </w:rPr>
  </w:style>
  <w:style w:type="character" w:customStyle="1" w:styleId="CommentSubjectChar">
    <w:name w:val="Comment Subject Char"/>
    <w:link w:val="CommentSubject"/>
    <w:rsid w:val="00E85D1B"/>
    <w:rPr>
      <w:rFonts w:ascii="Arial Narrow" w:eastAsia="Times New Roman" w:hAnsi="Arial Narrow" w:cs="Times New Roman"/>
      <w:b/>
      <w:bCs/>
      <w:sz w:val="20"/>
      <w:szCs w:val="20"/>
    </w:rPr>
  </w:style>
  <w:style w:type="paragraph" w:customStyle="1" w:styleId="Kotakmasuk2">
    <w:name w:val="Kotak masuk 2"/>
    <w:basedOn w:val="Normal"/>
    <w:rsid w:val="00E85D1B"/>
    <w:pPr>
      <w:spacing w:before="60" w:after="60"/>
      <w:ind w:left="576" w:hanging="288"/>
    </w:pPr>
    <w:rPr>
      <w:rFonts w:ascii="Arial Narrow" w:eastAsia="Times New Roman" w:hAnsi="Arial Narrow" w:cs="Arial"/>
      <w:noProof/>
      <w:sz w:val="20"/>
      <w:szCs w:val="20"/>
      <w:lang w:val="id-ID"/>
    </w:rPr>
  </w:style>
  <w:style w:type="paragraph" w:customStyle="1" w:styleId="KotakIsi">
    <w:name w:val="Kotak Isi"/>
    <w:basedOn w:val="Normal"/>
    <w:rsid w:val="00E85D1B"/>
    <w:pPr>
      <w:spacing w:before="120"/>
    </w:pPr>
    <w:rPr>
      <w:rFonts w:ascii="Arial Narrow" w:eastAsia="Times New Roman" w:hAnsi="Arial Narrow"/>
      <w:noProof/>
      <w:sz w:val="20"/>
      <w:szCs w:val="20"/>
      <w:lang w:val="id-ID"/>
    </w:rPr>
  </w:style>
  <w:style w:type="paragraph" w:customStyle="1" w:styleId="Pertanyaannomor">
    <w:name w:val="Pertanyaan nomor"/>
    <w:basedOn w:val="Normal"/>
    <w:rsid w:val="00E85D1B"/>
    <w:pPr>
      <w:spacing w:before="60" w:after="60"/>
      <w:ind w:left="288" w:hanging="288"/>
    </w:pPr>
    <w:rPr>
      <w:rFonts w:ascii="Arial Narrow" w:eastAsia="Times New Roman" w:hAnsi="Arial Narrow"/>
      <w:sz w:val="20"/>
      <w:szCs w:val="20"/>
    </w:rPr>
  </w:style>
  <w:style w:type="paragraph" w:customStyle="1" w:styleId="BagianA">
    <w:name w:val="Bagian A"/>
    <w:basedOn w:val="Normal"/>
    <w:rsid w:val="00E85D1B"/>
    <w:pPr>
      <w:spacing w:before="60" w:after="60"/>
    </w:pPr>
    <w:rPr>
      <w:rFonts w:ascii="Arial Narrow" w:eastAsia="Times New Roman" w:hAnsi="Arial Narrow"/>
      <w:b/>
      <w:noProof/>
      <w:sz w:val="20"/>
      <w:szCs w:val="20"/>
      <w:lang w:val="id-ID"/>
    </w:rPr>
  </w:style>
  <w:style w:type="paragraph" w:customStyle="1" w:styleId="Pilihan2">
    <w:name w:val="Pilihan 2"/>
    <w:basedOn w:val="Normal"/>
    <w:rsid w:val="00E85D1B"/>
    <w:pPr>
      <w:tabs>
        <w:tab w:val="left" w:pos="3891"/>
        <w:tab w:val="left" w:pos="4197"/>
      </w:tabs>
      <w:spacing w:before="60" w:after="60"/>
      <w:ind w:left="288" w:hanging="288"/>
    </w:pPr>
    <w:rPr>
      <w:rFonts w:ascii="Arial Narrow" w:eastAsia="Times New Roman" w:hAnsi="Arial Narrow" w:cs="Arial"/>
      <w:noProof/>
      <w:sz w:val="20"/>
      <w:szCs w:val="20"/>
      <w:lang w:val="id-ID"/>
    </w:rPr>
  </w:style>
  <w:style w:type="paragraph" w:customStyle="1" w:styleId="Pilihan4">
    <w:name w:val="Pilihan 4"/>
    <w:basedOn w:val="Normal"/>
    <w:rsid w:val="00E85D1B"/>
    <w:pPr>
      <w:tabs>
        <w:tab w:val="left" w:pos="1440"/>
        <w:tab w:val="left" w:pos="1728"/>
        <w:tab w:val="left" w:pos="3168"/>
        <w:tab w:val="left" w:pos="3456"/>
        <w:tab w:val="left" w:pos="4896"/>
        <w:tab w:val="left" w:pos="5184"/>
      </w:tabs>
      <w:spacing w:before="60" w:after="60"/>
      <w:ind w:left="288" w:hanging="288"/>
    </w:pPr>
    <w:rPr>
      <w:rFonts w:ascii="Arial Narrow" w:eastAsia="Times New Roman" w:hAnsi="Arial Narrow" w:cs="Arial"/>
      <w:noProof/>
      <w:sz w:val="20"/>
      <w:szCs w:val="20"/>
    </w:rPr>
  </w:style>
  <w:style w:type="paragraph" w:customStyle="1" w:styleId="PilihanAngka">
    <w:name w:val="Pilihan Angka"/>
    <w:basedOn w:val="Normal"/>
    <w:rsid w:val="00E85D1B"/>
    <w:pPr>
      <w:spacing w:before="60" w:after="60"/>
      <w:ind w:left="288" w:hanging="288"/>
    </w:pPr>
    <w:rPr>
      <w:rFonts w:ascii="Arial Narrow" w:eastAsia="Times New Roman" w:hAnsi="Arial Narrow"/>
      <w:noProof/>
      <w:sz w:val="20"/>
      <w:szCs w:val="20"/>
      <w:lang w:val="id-ID"/>
    </w:rPr>
  </w:style>
  <w:style w:type="paragraph" w:customStyle="1" w:styleId="Pertanyaannomormasuk">
    <w:name w:val="Pertanyaan nomor masuk"/>
    <w:basedOn w:val="Kotakmasuk2"/>
    <w:rsid w:val="00E85D1B"/>
  </w:style>
  <w:style w:type="paragraph" w:customStyle="1" w:styleId="Pilihan3">
    <w:name w:val="Pilihan 3"/>
    <w:basedOn w:val="Normal"/>
    <w:rsid w:val="00E85D1B"/>
    <w:pPr>
      <w:tabs>
        <w:tab w:val="left" w:pos="2419"/>
        <w:tab w:val="left" w:pos="2707"/>
        <w:tab w:val="left" w:pos="5299"/>
        <w:tab w:val="left" w:pos="5587"/>
      </w:tabs>
      <w:spacing w:before="60" w:after="60"/>
      <w:ind w:left="288" w:hanging="288"/>
    </w:pPr>
    <w:rPr>
      <w:rFonts w:ascii="Arial Narrow" w:eastAsia="Times New Roman" w:hAnsi="Arial Narrow" w:cs="Arial"/>
      <w:noProof/>
      <w:sz w:val="20"/>
      <w:szCs w:val="20"/>
      <w:lang w:val="id-ID"/>
    </w:rPr>
  </w:style>
  <w:style w:type="paragraph" w:styleId="BodyTextIndent">
    <w:name w:val="Body Text Indent"/>
    <w:basedOn w:val="Normal"/>
    <w:link w:val="BodyTextIndentChar"/>
    <w:rsid w:val="00E85D1B"/>
    <w:pPr>
      <w:spacing w:before="60" w:after="120"/>
      <w:ind w:left="360"/>
    </w:pPr>
    <w:rPr>
      <w:rFonts w:ascii="Arial Narrow" w:eastAsia="Times New Roman" w:hAnsi="Arial Narrow"/>
      <w:sz w:val="20"/>
      <w:szCs w:val="24"/>
    </w:rPr>
  </w:style>
  <w:style w:type="character" w:customStyle="1" w:styleId="BodyTextIndentChar">
    <w:name w:val="Body Text Indent Char"/>
    <w:link w:val="BodyTextIndent"/>
    <w:rsid w:val="00E85D1B"/>
    <w:rPr>
      <w:rFonts w:ascii="Arial Narrow" w:eastAsia="Times New Roman" w:hAnsi="Arial Narrow" w:cs="Times New Roman"/>
      <w:sz w:val="20"/>
      <w:szCs w:val="24"/>
    </w:rPr>
  </w:style>
  <w:style w:type="paragraph" w:customStyle="1" w:styleId="Pertanyaantanpanomor">
    <w:name w:val="Pertanyaan tanpa nomor"/>
    <w:basedOn w:val="Normal"/>
    <w:rsid w:val="00E85D1B"/>
    <w:pPr>
      <w:spacing w:before="60" w:after="60"/>
    </w:pPr>
    <w:rPr>
      <w:rFonts w:ascii="Arial Narrow" w:eastAsia="Times New Roman" w:hAnsi="Arial Narrow"/>
      <w:sz w:val="20"/>
      <w:szCs w:val="24"/>
    </w:rPr>
  </w:style>
  <w:style w:type="paragraph" w:customStyle="1" w:styleId="CommentReference1">
    <w:name w:val="Comment Reference1"/>
    <w:basedOn w:val="Normal"/>
    <w:next w:val="Normal"/>
    <w:rsid w:val="00E85D1B"/>
    <w:pPr>
      <w:overflowPunct w:val="0"/>
      <w:autoSpaceDE w:val="0"/>
      <w:autoSpaceDN w:val="0"/>
      <w:adjustRightInd w:val="0"/>
      <w:textAlignment w:val="baseline"/>
    </w:pPr>
    <w:rPr>
      <w:rFonts w:ascii="Times" w:eastAsia="Times New Roman" w:hAnsi="Times"/>
      <w:sz w:val="16"/>
      <w:szCs w:val="20"/>
    </w:rPr>
  </w:style>
  <w:style w:type="paragraph" w:styleId="Caption">
    <w:name w:val="caption"/>
    <w:basedOn w:val="Normal"/>
    <w:next w:val="Normal"/>
    <w:qFormat/>
    <w:rsid w:val="00E85D1B"/>
    <w:rPr>
      <w:rFonts w:ascii="Helvetica" w:eastAsia="Times New Roman" w:hAnsi="Helvetica"/>
      <w:b/>
      <w:bCs/>
      <w:noProof/>
      <w:sz w:val="18"/>
      <w:szCs w:val="20"/>
    </w:rPr>
  </w:style>
  <w:style w:type="character" w:customStyle="1" w:styleId="apple-style-span">
    <w:name w:val="apple-style-span"/>
    <w:basedOn w:val="DefaultParagraphFont"/>
    <w:rsid w:val="00E85D1B"/>
  </w:style>
  <w:style w:type="paragraph" w:customStyle="1" w:styleId="Jawaban5a">
    <w:name w:val="Jawaban5a"/>
    <w:basedOn w:val="Jawaban1"/>
    <w:rsid w:val="00E85D1B"/>
    <w:pPr>
      <w:tabs>
        <w:tab w:val="left" w:pos="1800"/>
        <w:tab w:val="left" w:pos="2160"/>
      </w:tabs>
      <w:ind w:left="0" w:firstLine="0"/>
    </w:pPr>
  </w:style>
  <w:style w:type="paragraph" w:customStyle="1" w:styleId="PertanyaanMasuk2">
    <w:name w:val="Pertanyaan Masuk2"/>
    <w:basedOn w:val="Normal"/>
    <w:rsid w:val="00E85D1B"/>
    <w:pPr>
      <w:tabs>
        <w:tab w:val="left" w:pos="1260"/>
      </w:tabs>
      <w:spacing w:before="60" w:after="60"/>
      <w:ind w:left="720"/>
    </w:pPr>
    <w:rPr>
      <w:rFonts w:ascii="Arial Narrow" w:eastAsia="Times New Roman" w:hAnsi="Arial Narrow"/>
      <w:noProof/>
      <w:sz w:val="20"/>
      <w:szCs w:val="24"/>
      <w:lang w:val="id-ID"/>
    </w:rPr>
  </w:style>
  <w:style w:type="character" w:customStyle="1" w:styleId="Heading2Char">
    <w:name w:val="Heading 2 Char"/>
    <w:link w:val="Heading2"/>
    <w:rsid w:val="00993002"/>
    <w:rPr>
      <w:rFonts w:ascii="Arial" w:eastAsia="Times New Roman" w:hAnsi="Arial" w:cs="Times New Roman"/>
      <w:noProof/>
      <w:sz w:val="72"/>
      <w:szCs w:val="20"/>
    </w:rPr>
  </w:style>
  <w:style w:type="character" w:customStyle="1" w:styleId="Heading4Char">
    <w:name w:val="Heading 4 Char"/>
    <w:link w:val="Heading4"/>
    <w:rsid w:val="00993002"/>
    <w:rPr>
      <w:rFonts w:ascii="Helvetica" w:eastAsia="Times New Roman" w:hAnsi="Helvetica" w:cs="Times New Roman"/>
      <w:b/>
      <w:bCs/>
      <w:sz w:val="17"/>
      <w:szCs w:val="17"/>
    </w:rPr>
  </w:style>
  <w:style w:type="character" w:customStyle="1" w:styleId="Heading5Char">
    <w:name w:val="Heading 5 Char"/>
    <w:link w:val="Heading5"/>
    <w:rsid w:val="00993002"/>
    <w:rPr>
      <w:rFonts w:ascii="Helvetica" w:eastAsia="Times New Roman" w:hAnsi="Helvetica" w:cs="Times New Roman"/>
      <w:b/>
      <w:bCs/>
      <w:sz w:val="18"/>
      <w:szCs w:val="24"/>
    </w:rPr>
  </w:style>
  <w:style w:type="paragraph" w:customStyle="1" w:styleId="HTMLBody">
    <w:name w:val="HTML Body"/>
    <w:rsid w:val="00993002"/>
    <w:rPr>
      <w:rFonts w:ascii="Arial" w:eastAsia="Times New Roman" w:hAnsi="Arial"/>
      <w:snapToGrid w:val="0"/>
    </w:rPr>
  </w:style>
  <w:style w:type="paragraph" w:styleId="BodyTextIndent3">
    <w:name w:val="Body Text Indent 3"/>
    <w:basedOn w:val="Normal"/>
    <w:link w:val="BodyTextIndent3Char"/>
    <w:rsid w:val="00993002"/>
    <w:pPr>
      <w:spacing w:after="120"/>
      <w:ind w:left="360"/>
    </w:pPr>
    <w:rPr>
      <w:rFonts w:ascii="Times New Roman" w:eastAsia="Times New Roman" w:hAnsi="Times New Roman"/>
      <w:sz w:val="16"/>
      <w:szCs w:val="16"/>
    </w:rPr>
  </w:style>
  <w:style w:type="character" w:customStyle="1" w:styleId="BodyTextIndent3Char">
    <w:name w:val="Body Text Indent 3 Char"/>
    <w:link w:val="BodyTextIndent3"/>
    <w:rsid w:val="00993002"/>
    <w:rPr>
      <w:rFonts w:ascii="Times New Roman" w:eastAsia="Times New Roman" w:hAnsi="Times New Roman" w:cs="Times New Roman"/>
      <w:sz w:val="16"/>
      <w:szCs w:val="16"/>
    </w:rPr>
  </w:style>
  <w:style w:type="paragraph" w:customStyle="1" w:styleId="CommentReference11">
    <w:name w:val="Comment Reference11"/>
    <w:basedOn w:val="Normal"/>
    <w:next w:val="Normal"/>
    <w:rsid w:val="00993002"/>
    <w:pPr>
      <w:overflowPunct w:val="0"/>
      <w:autoSpaceDE w:val="0"/>
      <w:autoSpaceDN w:val="0"/>
      <w:adjustRightInd w:val="0"/>
      <w:textAlignment w:val="baseline"/>
    </w:pPr>
    <w:rPr>
      <w:rFonts w:ascii="Times" w:eastAsia="Times New Roman" w:hAnsi="Times"/>
      <w:sz w:val="16"/>
      <w:szCs w:val="20"/>
    </w:rPr>
  </w:style>
  <w:style w:type="paragraph" w:styleId="NoSpacing">
    <w:name w:val="No Spacing"/>
    <w:uiPriority w:val="1"/>
    <w:qFormat/>
    <w:rsid w:val="00E940F4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E940F4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D5BE8D-28A5-41EA-9CB1-E2CD24EA1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4</Pages>
  <Words>673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Redi Sunarta</cp:lastModifiedBy>
  <cp:revision>11</cp:revision>
  <cp:lastPrinted>2012-03-09T04:00:00Z</cp:lastPrinted>
  <dcterms:created xsi:type="dcterms:W3CDTF">2014-09-23T11:00:00Z</dcterms:created>
  <dcterms:modified xsi:type="dcterms:W3CDTF">2018-12-16T02:54:00Z</dcterms:modified>
</cp:coreProperties>
</file>